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73ED6C" w14:textId="77777777" w:rsidR="00B91473" w:rsidRPr="00B91473" w:rsidRDefault="00B91473" w:rsidP="00B91473">
      <w:pPr>
        <w:ind w:left="0" w:firstLine="0"/>
      </w:pPr>
      <w:r w:rsidRPr="00B91473">
        <w:t>Project 2</w:t>
      </w:r>
    </w:p>
    <w:p w14:paraId="5C681542" w14:textId="77777777" w:rsidR="00B91473" w:rsidRPr="00B91473" w:rsidRDefault="00B91473" w:rsidP="00B91473">
      <w:pPr>
        <w:ind w:left="0" w:firstLine="0"/>
      </w:pPr>
      <w:r w:rsidRPr="00B91473">
        <w:t>Start Assignment</w:t>
      </w:r>
    </w:p>
    <w:p w14:paraId="20047AB1" w14:textId="77777777" w:rsidR="00B91473" w:rsidRPr="00B91473" w:rsidRDefault="00B91473" w:rsidP="00B91473">
      <w:pPr>
        <w:numPr>
          <w:ilvl w:val="0"/>
          <w:numId w:val="8"/>
        </w:numPr>
      </w:pPr>
      <w:r w:rsidRPr="00B91473">
        <w:rPr>
          <w:b/>
          <w:bCs/>
        </w:rPr>
        <w:t>Due</w:t>
      </w:r>
      <w:r w:rsidRPr="00B91473">
        <w:t> Monday by 23:59</w:t>
      </w:r>
    </w:p>
    <w:p w14:paraId="66E3997D" w14:textId="77777777" w:rsidR="00B91473" w:rsidRPr="00B91473" w:rsidRDefault="00B91473" w:rsidP="00B91473">
      <w:pPr>
        <w:ind w:left="0" w:firstLine="0"/>
      </w:pPr>
      <w:r w:rsidRPr="00B91473">
        <w:t> </w:t>
      </w:r>
    </w:p>
    <w:p w14:paraId="44842B4C" w14:textId="77777777" w:rsidR="00B91473" w:rsidRPr="00B91473" w:rsidRDefault="00B91473" w:rsidP="00B91473">
      <w:pPr>
        <w:numPr>
          <w:ilvl w:val="0"/>
          <w:numId w:val="8"/>
        </w:numPr>
      </w:pPr>
      <w:r w:rsidRPr="00B91473">
        <w:rPr>
          <w:b/>
          <w:bCs/>
        </w:rPr>
        <w:t>Points</w:t>
      </w:r>
      <w:r w:rsidRPr="00B91473">
        <w:t> 100</w:t>
      </w:r>
    </w:p>
    <w:p w14:paraId="1D7DE91D" w14:textId="77777777" w:rsidR="00B91473" w:rsidRPr="00B91473" w:rsidRDefault="00B91473" w:rsidP="00B91473">
      <w:pPr>
        <w:ind w:left="0" w:firstLine="0"/>
      </w:pPr>
      <w:r w:rsidRPr="00B91473">
        <w:t> </w:t>
      </w:r>
    </w:p>
    <w:p w14:paraId="0264C399" w14:textId="77777777" w:rsidR="00B91473" w:rsidRPr="00B91473" w:rsidRDefault="00B91473" w:rsidP="00B91473">
      <w:pPr>
        <w:numPr>
          <w:ilvl w:val="0"/>
          <w:numId w:val="8"/>
        </w:numPr>
      </w:pPr>
      <w:r w:rsidRPr="00B91473">
        <w:rPr>
          <w:b/>
          <w:bCs/>
        </w:rPr>
        <w:t>Submitting</w:t>
      </w:r>
      <w:r w:rsidRPr="00B91473">
        <w:t xml:space="preserve"> a text entry box or a website </w:t>
      </w:r>
      <w:proofErr w:type="spellStart"/>
      <w:r w:rsidRPr="00B91473">
        <w:t>url</w:t>
      </w:r>
      <w:proofErr w:type="spellEnd"/>
    </w:p>
    <w:p w14:paraId="6EB071B0" w14:textId="77777777" w:rsidR="00B91473" w:rsidRPr="00B91473" w:rsidRDefault="00B91473" w:rsidP="00B91473">
      <w:pPr>
        <w:ind w:left="0" w:firstLine="0"/>
      </w:pPr>
      <w:r w:rsidRPr="00B91473">
        <w:t>For the ETL mini project, you will work with a partner to practise building an ETL pipeline using Python, Pandas, and either Python dictionary methods or regular expressions to extract and transform the data. After you transform the data, you'll create four CSV files and use the CSV file data to create an ERD and a table schema. Finally, you’ll upload the CSV file data into a Postgres database.</w:t>
      </w:r>
    </w:p>
    <w:p w14:paraId="0206541F" w14:textId="77777777" w:rsidR="00B91473" w:rsidRPr="00B91473" w:rsidRDefault="00B91473" w:rsidP="00B91473">
      <w:pPr>
        <w:ind w:left="0" w:firstLine="0"/>
      </w:pPr>
      <w:r w:rsidRPr="00B91473">
        <w:t>Since this is a one-week project, make sure that you have done at least half of your project before the third day of class to stay on track.</w:t>
      </w:r>
    </w:p>
    <w:p w14:paraId="47D5D1F3" w14:textId="77777777" w:rsidR="00B91473" w:rsidRPr="00B91473" w:rsidRDefault="00B91473" w:rsidP="00B91473">
      <w:pPr>
        <w:ind w:left="0" w:firstLine="0"/>
      </w:pPr>
      <w:r w:rsidRPr="00B91473">
        <w:t>Although you and your partner will divide the work, it’s essential to collaborate and communicate while working on different parts of the project. Be sure to check in with your partner regularly and offer support.</w:t>
      </w:r>
    </w:p>
    <w:p w14:paraId="70E422F4" w14:textId="77777777" w:rsidR="00B91473" w:rsidRPr="00B91473" w:rsidRDefault="00B91473" w:rsidP="00B91473">
      <w:pPr>
        <w:ind w:left="0" w:firstLine="0"/>
        <w:rPr>
          <w:b/>
          <w:bCs/>
        </w:rPr>
      </w:pPr>
      <w:r w:rsidRPr="00B91473">
        <w:rPr>
          <w:b/>
          <w:bCs/>
        </w:rPr>
        <w:t>Files</w:t>
      </w:r>
    </w:p>
    <w:p w14:paraId="7B1DED03" w14:textId="77777777" w:rsidR="00B91473" w:rsidRPr="00B91473" w:rsidRDefault="00B91473" w:rsidP="00B91473">
      <w:pPr>
        <w:ind w:left="0" w:firstLine="0"/>
      </w:pPr>
      <w:r w:rsidRPr="00B91473">
        <w:t>Download the starter code and files to help you get started:</w:t>
      </w:r>
    </w:p>
    <w:p w14:paraId="461A8E64" w14:textId="77777777" w:rsidR="00B91473" w:rsidRPr="00B91473" w:rsidRDefault="00B91473" w:rsidP="00B91473">
      <w:pPr>
        <w:ind w:left="0" w:firstLine="0"/>
      </w:pPr>
      <w:hyperlink r:id="rId5" w:tgtFrame="_blank" w:history="1">
        <w:r w:rsidRPr="00B91473">
          <w:rPr>
            <w:rStyle w:val="Hyperlink"/>
          </w:rPr>
          <w:t xml:space="preserve">Project 2 ETL </w:t>
        </w:r>
        <w:proofErr w:type="spellStart"/>
        <w:r w:rsidRPr="00B91473">
          <w:rPr>
            <w:rStyle w:val="Hyperlink"/>
          </w:rPr>
          <w:t>filesLinks</w:t>
        </w:r>
        <w:proofErr w:type="spellEnd"/>
        <w:r w:rsidRPr="00B91473">
          <w:rPr>
            <w:rStyle w:val="Hyperlink"/>
          </w:rPr>
          <w:t xml:space="preserve"> to an external site.</w:t>
        </w:r>
      </w:hyperlink>
    </w:p>
    <w:p w14:paraId="03D56760" w14:textId="77777777" w:rsidR="00B91473" w:rsidRPr="00B91473" w:rsidRDefault="00B91473" w:rsidP="00B91473">
      <w:pPr>
        <w:ind w:left="0" w:firstLine="0"/>
        <w:rPr>
          <w:b/>
          <w:bCs/>
        </w:rPr>
      </w:pPr>
      <w:r w:rsidRPr="00B91473">
        <w:rPr>
          <w:b/>
          <w:bCs/>
        </w:rPr>
        <w:t>Before You Begin</w:t>
      </w:r>
    </w:p>
    <w:p w14:paraId="2CEB8792" w14:textId="77777777" w:rsidR="00B91473" w:rsidRPr="00B91473" w:rsidRDefault="00B91473" w:rsidP="00B91473">
      <w:pPr>
        <w:numPr>
          <w:ilvl w:val="0"/>
          <w:numId w:val="9"/>
        </w:numPr>
      </w:pPr>
      <w:r w:rsidRPr="00B91473">
        <w:t>Create a new repository, named </w:t>
      </w:r>
      <w:proofErr w:type="spellStart"/>
      <w:r w:rsidRPr="00B91473">
        <w:t>Crowdfunding_ETL</w:t>
      </w:r>
      <w:proofErr w:type="spellEnd"/>
      <w:r w:rsidRPr="00B91473">
        <w:t>, for this project. </w:t>
      </w:r>
      <w:r w:rsidRPr="00B91473">
        <w:rPr>
          <w:b/>
          <w:bCs/>
        </w:rPr>
        <w:t>Do not add this homework to an existing repository</w:t>
      </w:r>
      <w:r w:rsidRPr="00B91473">
        <w:t>.</w:t>
      </w:r>
    </w:p>
    <w:p w14:paraId="62BCC0A2" w14:textId="77777777" w:rsidR="00B91473" w:rsidRPr="00B91473" w:rsidRDefault="00B91473" w:rsidP="00B91473">
      <w:pPr>
        <w:numPr>
          <w:ilvl w:val="0"/>
          <w:numId w:val="9"/>
        </w:numPr>
      </w:pPr>
      <w:r w:rsidRPr="00B91473">
        <w:t>Clone the new repository to your computer.</w:t>
      </w:r>
    </w:p>
    <w:p w14:paraId="7E36E376" w14:textId="77777777" w:rsidR="00B91473" w:rsidRPr="00B91473" w:rsidRDefault="00B91473" w:rsidP="00B91473">
      <w:pPr>
        <w:numPr>
          <w:ilvl w:val="0"/>
          <w:numId w:val="9"/>
        </w:numPr>
      </w:pPr>
      <w:r w:rsidRPr="00B91473">
        <w:t>Rename the </w:t>
      </w:r>
      <w:proofErr w:type="spellStart"/>
      <w:r w:rsidRPr="00B91473">
        <w:t>ETL_Mini_Project_Starter_Code.ipynb</w:t>
      </w:r>
      <w:proofErr w:type="spellEnd"/>
      <w:r w:rsidRPr="00B91473">
        <w:t> file with your first name initial and last name, for example, </w:t>
      </w:r>
      <w:proofErr w:type="spellStart"/>
      <w:r w:rsidRPr="00B91473">
        <w:t>ETL_Mini_Project_NRomanoff.ipynb</w:t>
      </w:r>
      <w:proofErr w:type="spellEnd"/>
      <w:r w:rsidRPr="00B91473">
        <w:t>. Then, add this Jupyter notebook file and the Resources folder containing the crowdfunding.xlsx and the contacts.xlsx files to your repository.</w:t>
      </w:r>
    </w:p>
    <w:p w14:paraId="1AC11331" w14:textId="77777777" w:rsidR="00B91473" w:rsidRPr="00B91473" w:rsidRDefault="00B91473" w:rsidP="00B91473">
      <w:pPr>
        <w:numPr>
          <w:ilvl w:val="0"/>
          <w:numId w:val="9"/>
        </w:numPr>
      </w:pPr>
      <w:r w:rsidRPr="00B91473">
        <w:t>Push the changes to GitHub</w:t>
      </w:r>
    </w:p>
    <w:p w14:paraId="7C09F2DF" w14:textId="77777777" w:rsidR="00B91473" w:rsidRPr="00B91473" w:rsidRDefault="00B91473" w:rsidP="00B91473">
      <w:pPr>
        <w:ind w:left="0" w:firstLine="0"/>
        <w:rPr>
          <w:b/>
          <w:bCs/>
        </w:rPr>
      </w:pPr>
      <w:r w:rsidRPr="00B91473">
        <w:rPr>
          <w:b/>
          <w:bCs/>
        </w:rPr>
        <w:t>Instructions</w:t>
      </w:r>
    </w:p>
    <w:p w14:paraId="24B75E6F" w14:textId="77777777" w:rsidR="00B91473" w:rsidRPr="00B91473" w:rsidRDefault="00B91473" w:rsidP="00B91473">
      <w:pPr>
        <w:ind w:left="0" w:firstLine="0"/>
      </w:pPr>
      <w:r w:rsidRPr="00B91473">
        <w:t>The instructions for this mini project are divided into the following subsections:</w:t>
      </w:r>
    </w:p>
    <w:p w14:paraId="29AE80E6" w14:textId="77777777" w:rsidR="00B91473" w:rsidRPr="00B91473" w:rsidRDefault="00B91473" w:rsidP="00B91473">
      <w:pPr>
        <w:numPr>
          <w:ilvl w:val="0"/>
          <w:numId w:val="10"/>
        </w:numPr>
      </w:pPr>
      <w:r w:rsidRPr="00B91473">
        <w:t>Create the Category and Subcategory DataFrames</w:t>
      </w:r>
    </w:p>
    <w:p w14:paraId="2693B05A" w14:textId="77777777" w:rsidR="00B91473" w:rsidRPr="00B91473" w:rsidRDefault="00B91473" w:rsidP="00B91473">
      <w:pPr>
        <w:numPr>
          <w:ilvl w:val="0"/>
          <w:numId w:val="10"/>
        </w:numPr>
      </w:pPr>
      <w:r w:rsidRPr="00B91473">
        <w:t>Create the Campaign DataFrame</w:t>
      </w:r>
    </w:p>
    <w:p w14:paraId="0AE13A66" w14:textId="77777777" w:rsidR="00B91473" w:rsidRPr="00B91473" w:rsidRDefault="00B91473" w:rsidP="00B91473">
      <w:pPr>
        <w:numPr>
          <w:ilvl w:val="0"/>
          <w:numId w:val="10"/>
        </w:numPr>
      </w:pPr>
      <w:r w:rsidRPr="00B91473">
        <w:t>Create the Contacts DataFrame</w:t>
      </w:r>
    </w:p>
    <w:p w14:paraId="7D8A1C64" w14:textId="77777777" w:rsidR="00B91473" w:rsidRPr="00B91473" w:rsidRDefault="00B91473" w:rsidP="00B91473">
      <w:pPr>
        <w:numPr>
          <w:ilvl w:val="0"/>
          <w:numId w:val="10"/>
        </w:numPr>
      </w:pPr>
      <w:r w:rsidRPr="00B91473">
        <w:lastRenderedPageBreak/>
        <w:t>Create the Crowdfunding Database</w:t>
      </w:r>
    </w:p>
    <w:p w14:paraId="36701127" w14:textId="77777777" w:rsidR="00B91473" w:rsidRPr="00B91473" w:rsidRDefault="00B91473" w:rsidP="00B91473">
      <w:pPr>
        <w:ind w:left="0" w:firstLine="0"/>
        <w:rPr>
          <w:b/>
          <w:bCs/>
        </w:rPr>
      </w:pPr>
      <w:r w:rsidRPr="00B91473">
        <w:rPr>
          <w:b/>
          <w:bCs/>
        </w:rPr>
        <w:t>Create the Category and Subcategory DataFrames</w:t>
      </w:r>
    </w:p>
    <w:p w14:paraId="044EE382" w14:textId="77777777" w:rsidR="00B91473" w:rsidRPr="00B91473" w:rsidRDefault="00B91473" w:rsidP="00B91473">
      <w:pPr>
        <w:numPr>
          <w:ilvl w:val="0"/>
          <w:numId w:val="11"/>
        </w:numPr>
      </w:pPr>
      <w:r w:rsidRPr="00B91473">
        <w:t>Extract and transform the crowdfunding.xlsx Excel data to create a category DataFrame that has the following columns:</w:t>
      </w:r>
    </w:p>
    <w:p w14:paraId="617A99A3" w14:textId="77777777" w:rsidR="00B91473" w:rsidRPr="00B91473" w:rsidRDefault="00B91473" w:rsidP="00B91473">
      <w:pPr>
        <w:numPr>
          <w:ilvl w:val="1"/>
          <w:numId w:val="11"/>
        </w:numPr>
      </w:pPr>
      <w:r w:rsidRPr="00B91473">
        <w:t>A "</w:t>
      </w:r>
      <w:proofErr w:type="spellStart"/>
      <w:r w:rsidRPr="00B91473">
        <w:t>category_id</w:t>
      </w:r>
      <w:proofErr w:type="spellEnd"/>
      <w:r w:rsidRPr="00B91473">
        <w:t>" column that has entries going sequentially from "cat1" to "</w:t>
      </w:r>
      <w:proofErr w:type="spellStart"/>
      <w:r w:rsidRPr="00B91473">
        <w:t>cat</w:t>
      </w:r>
      <w:r w:rsidRPr="00B91473">
        <w:rPr>
          <w:i/>
          <w:iCs/>
        </w:rPr>
        <w:t>n</w:t>
      </w:r>
      <w:proofErr w:type="spellEnd"/>
      <w:r w:rsidRPr="00B91473">
        <w:t>", where </w:t>
      </w:r>
      <w:r w:rsidRPr="00B91473">
        <w:rPr>
          <w:i/>
          <w:iCs/>
        </w:rPr>
        <w:t>n</w:t>
      </w:r>
      <w:r w:rsidRPr="00B91473">
        <w:t> is the number of unique categories</w:t>
      </w:r>
    </w:p>
    <w:p w14:paraId="3764F0E3" w14:textId="77777777" w:rsidR="00B91473" w:rsidRPr="00B91473" w:rsidRDefault="00B91473" w:rsidP="00B91473">
      <w:pPr>
        <w:numPr>
          <w:ilvl w:val="1"/>
          <w:numId w:val="11"/>
        </w:numPr>
      </w:pPr>
      <w:r w:rsidRPr="00B91473">
        <w:t>A "category" column that contains only the category titles</w:t>
      </w:r>
    </w:p>
    <w:p w14:paraId="3679F2CE" w14:textId="77777777" w:rsidR="00B91473" w:rsidRPr="00B91473" w:rsidRDefault="00B91473" w:rsidP="00B91473">
      <w:pPr>
        <w:numPr>
          <w:ilvl w:val="1"/>
          <w:numId w:val="11"/>
        </w:numPr>
      </w:pPr>
      <w:r w:rsidRPr="00B91473">
        <w:t>The following image shows this category DataFrame:</w:t>
      </w:r>
    </w:p>
    <w:p w14:paraId="7F64A778" w14:textId="2F45D508" w:rsidR="00B91473" w:rsidRPr="00B91473" w:rsidRDefault="00B91473" w:rsidP="00B91473">
      <w:pPr>
        <w:ind w:left="0" w:firstLine="0"/>
      </w:pPr>
      <w:r w:rsidRPr="00B91473">
        <w:drawing>
          <wp:inline distT="0" distB="0" distL="0" distR="0" wp14:anchorId="157801A2" wp14:editId="2C395A31">
            <wp:extent cx="3619500" cy="5276850"/>
            <wp:effectExtent l="0" t="0" r="0" b="0"/>
            <wp:docPr id="638208027" name="Picture 4" descr="category DataFr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tegory DataFram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619500" cy="5276850"/>
                    </a:xfrm>
                    <a:prstGeom prst="rect">
                      <a:avLst/>
                    </a:prstGeom>
                    <a:noFill/>
                    <a:ln>
                      <a:noFill/>
                    </a:ln>
                  </pic:spPr>
                </pic:pic>
              </a:graphicData>
            </a:graphic>
          </wp:inline>
        </w:drawing>
      </w:r>
    </w:p>
    <w:p w14:paraId="5379903E" w14:textId="77777777" w:rsidR="00B91473" w:rsidRPr="00B91473" w:rsidRDefault="00B91473" w:rsidP="00B91473">
      <w:pPr>
        <w:numPr>
          <w:ilvl w:val="0"/>
          <w:numId w:val="11"/>
        </w:numPr>
      </w:pPr>
      <w:r w:rsidRPr="00B91473">
        <w:t>Export the category DataFrame as category.csv and save it to your GitHub repository.</w:t>
      </w:r>
    </w:p>
    <w:p w14:paraId="799F78DB" w14:textId="77777777" w:rsidR="00B91473" w:rsidRPr="00B91473" w:rsidRDefault="00B91473" w:rsidP="00B91473">
      <w:pPr>
        <w:numPr>
          <w:ilvl w:val="0"/>
          <w:numId w:val="11"/>
        </w:numPr>
      </w:pPr>
      <w:r w:rsidRPr="00B91473">
        <w:t>Extract and transform the crowdfunding.xlsx Excel data to create a subcategory DataFrame that has the following columns:</w:t>
      </w:r>
    </w:p>
    <w:p w14:paraId="75EC5DB2" w14:textId="77777777" w:rsidR="00B91473" w:rsidRPr="00B91473" w:rsidRDefault="00B91473" w:rsidP="00B91473">
      <w:pPr>
        <w:numPr>
          <w:ilvl w:val="1"/>
          <w:numId w:val="11"/>
        </w:numPr>
      </w:pPr>
      <w:r w:rsidRPr="00B91473">
        <w:t>A "</w:t>
      </w:r>
      <w:proofErr w:type="spellStart"/>
      <w:r w:rsidRPr="00B91473">
        <w:t>subcategory_id</w:t>
      </w:r>
      <w:proofErr w:type="spellEnd"/>
      <w:r w:rsidRPr="00B91473">
        <w:t>" column that has entries going sequentially from "subcat1" to "</w:t>
      </w:r>
      <w:proofErr w:type="spellStart"/>
      <w:r w:rsidRPr="00B91473">
        <w:t>subcat</w:t>
      </w:r>
      <w:r w:rsidRPr="00B91473">
        <w:rPr>
          <w:i/>
          <w:iCs/>
        </w:rPr>
        <w:t>n</w:t>
      </w:r>
      <w:proofErr w:type="spellEnd"/>
      <w:r w:rsidRPr="00B91473">
        <w:t>", where </w:t>
      </w:r>
      <w:r w:rsidRPr="00B91473">
        <w:rPr>
          <w:i/>
          <w:iCs/>
        </w:rPr>
        <w:t>n</w:t>
      </w:r>
      <w:r w:rsidRPr="00B91473">
        <w:t> is the number of unique subcategories</w:t>
      </w:r>
    </w:p>
    <w:p w14:paraId="07D3647D" w14:textId="77777777" w:rsidR="00B91473" w:rsidRPr="00B91473" w:rsidRDefault="00B91473" w:rsidP="00B91473">
      <w:pPr>
        <w:numPr>
          <w:ilvl w:val="1"/>
          <w:numId w:val="11"/>
        </w:numPr>
      </w:pPr>
      <w:r w:rsidRPr="00B91473">
        <w:lastRenderedPageBreak/>
        <w:t>A "subcategory" column that contains only the subcategory titles</w:t>
      </w:r>
    </w:p>
    <w:p w14:paraId="53C2B566" w14:textId="77777777" w:rsidR="00B91473" w:rsidRPr="00B91473" w:rsidRDefault="00B91473" w:rsidP="00B91473">
      <w:pPr>
        <w:numPr>
          <w:ilvl w:val="1"/>
          <w:numId w:val="11"/>
        </w:numPr>
      </w:pPr>
      <w:r w:rsidRPr="00B91473">
        <w:t>The following image shows this subcategory DataFrame:</w:t>
      </w:r>
    </w:p>
    <w:p w14:paraId="6FB5E76A" w14:textId="22EF0088" w:rsidR="00B91473" w:rsidRPr="00B91473" w:rsidRDefault="00B91473" w:rsidP="00B91473">
      <w:pPr>
        <w:ind w:left="0" w:firstLine="0"/>
      </w:pPr>
      <w:r w:rsidRPr="00B91473">
        <w:drawing>
          <wp:inline distT="0" distB="0" distL="0" distR="0" wp14:anchorId="37E35C33" wp14:editId="310188EF">
            <wp:extent cx="4762500" cy="5695950"/>
            <wp:effectExtent l="0" t="0" r="0" b="0"/>
            <wp:docPr id="884497174" name="Picture 3" descr="subcategory DataFr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ubcategory DataFram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62500" cy="5695950"/>
                    </a:xfrm>
                    <a:prstGeom prst="rect">
                      <a:avLst/>
                    </a:prstGeom>
                    <a:noFill/>
                    <a:ln>
                      <a:noFill/>
                    </a:ln>
                  </pic:spPr>
                </pic:pic>
              </a:graphicData>
            </a:graphic>
          </wp:inline>
        </w:drawing>
      </w:r>
    </w:p>
    <w:p w14:paraId="307BB3C9" w14:textId="77777777" w:rsidR="00B91473" w:rsidRPr="00B91473" w:rsidRDefault="00B91473" w:rsidP="00B91473">
      <w:pPr>
        <w:numPr>
          <w:ilvl w:val="0"/>
          <w:numId w:val="11"/>
        </w:numPr>
      </w:pPr>
      <w:r w:rsidRPr="00B91473">
        <w:t>Export the subcategory DataFrame as subcategory.csv and save it to your GitHub repository.</w:t>
      </w:r>
    </w:p>
    <w:p w14:paraId="14ACFD9D" w14:textId="77777777" w:rsidR="00B91473" w:rsidRPr="00B91473" w:rsidRDefault="00B91473" w:rsidP="00B91473">
      <w:pPr>
        <w:ind w:left="0" w:firstLine="0"/>
        <w:rPr>
          <w:b/>
          <w:bCs/>
        </w:rPr>
      </w:pPr>
      <w:r w:rsidRPr="00B91473">
        <w:rPr>
          <w:b/>
          <w:bCs/>
        </w:rPr>
        <w:t>Create the Campaign DataFrame</w:t>
      </w:r>
    </w:p>
    <w:p w14:paraId="4B8A3079" w14:textId="77777777" w:rsidR="00B91473" w:rsidRPr="00B91473" w:rsidRDefault="00B91473" w:rsidP="00B91473">
      <w:pPr>
        <w:numPr>
          <w:ilvl w:val="0"/>
          <w:numId w:val="12"/>
        </w:numPr>
      </w:pPr>
      <w:r w:rsidRPr="00B91473">
        <w:t>Extract and transform the crowdfunding.xlsx Excel data to create a campaign DataFrame has the following columns:</w:t>
      </w:r>
    </w:p>
    <w:p w14:paraId="0F7273E4" w14:textId="77777777" w:rsidR="00B91473" w:rsidRPr="00B91473" w:rsidRDefault="00B91473" w:rsidP="00B91473">
      <w:pPr>
        <w:numPr>
          <w:ilvl w:val="1"/>
          <w:numId w:val="12"/>
        </w:numPr>
      </w:pPr>
      <w:r w:rsidRPr="00B91473">
        <w:t>The "</w:t>
      </w:r>
      <w:proofErr w:type="spellStart"/>
      <w:r w:rsidRPr="00B91473">
        <w:t>cf_id</w:t>
      </w:r>
      <w:proofErr w:type="spellEnd"/>
      <w:r w:rsidRPr="00B91473">
        <w:t>" column</w:t>
      </w:r>
    </w:p>
    <w:p w14:paraId="34D4B4D1" w14:textId="77777777" w:rsidR="00B91473" w:rsidRPr="00B91473" w:rsidRDefault="00B91473" w:rsidP="00B91473">
      <w:pPr>
        <w:numPr>
          <w:ilvl w:val="1"/>
          <w:numId w:val="12"/>
        </w:numPr>
      </w:pPr>
      <w:r w:rsidRPr="00B91473">
        <w:t>The "</w:t>
      </w:r>
      <w:proofErr w:type="spellStart"/>
      <w:r w:rsidRPr="00B91473">
        <w:t>contact_id</w:t>
      </w:r>
      <w:proofErr w:type="spellEnd"/>
      <w:r w:rsidRPr="00B91473">
        <w:t>" column</w:t>
      </w:r>
    </w:p>
    <w:p w14:paraId="5F29783C" w14:textId="77777777" w:rsidR="00B91473" w:rsidRPr="00B91473" w:rsidRDefault="00B91473" w:rsidP="00B91473">
      <w:pPr>
        <w:numPr>
          <w:ilvl w:val="1"/>
          <w:numId w:val="12"/>
        </w:numPr>
      </w:pPr>
      <w:r w:rsidRPr="00B91473">
        <w:t>The "</w:t>
      </w:r>
      <w:proofErr w:type="spellStart"/>
      <w:r w:rsidRPr="00B91473">
        <w:t>company_name</w:t>
      </w:r>
      <w:proofErr w:type="spellEnd"/>
      <w:r w:rsidRPr="00B91473">
        <w:t>" column</w:t>
      </w:r>
    </w:p>
    <w:p w14:paraId="54F68C7B" w14:textId="77777777" w:rsidR="00B91473" w:rsidRPr="00B91473" w:rsidRDefault="00B91473" w:rsidP="00B91473">
      <w:pPr>
        <w:numPr>
          <w:ilvl w:val="1"/>
          <w:numId w:val="12"/>
        </w:numPr>
      </w:pPr>
      <w:r w:rsidRPr="00B91473">
        <w:t>The "blurb" column, renamed to "description"</w:t>
      </w:r>
    </w:p>
    <w:p w14:paraId="11784019" w14:textId="77777777" w:rsidR="00B91473" w:rsidRPr="00B91473" w:rsidRDefault="00B91473" w:rsidP="00B91473">
      <w:pPr>
        <w:numPr>
          <w:ilvl w:val="1"/>
          <w:numId w:val="12"/>
        </w:numPr>
      </w:pPr>
      <w:r w:rsidRPr="00B91473">
        <w:lastRenderedPageBreak/>
        <w:t>The "goal" column, converted to the float data type</w:t>
      </w:r>
    </w:p>
    <w:p w14:paraId="4D3FCAC2" w14:textId="77777777" w:rsidR="00B91473" w:rsidRPr="00B91473" w:rsidRDefault="00B91473" w:rsidP="00B91473">
      <w:pPr>
        <w:numPr>
          <w:ilvl w:val="1"/>
          <w:numId w:val="12"/>
        </w:numPr>
      </w:pPr>
      <w:r w:rsidRPr="00B91473">
        <w:t>The "pledged" column, converted to the float data type</w:t>
      </w:r>
    </w:p>
    <w:p w14:paraId="23525FDA" w14:textId="77777777" w:rsidR="00B91473" w:rsidRPr="00B91473" w:rsidRDefault="00B91473" w:rsidP="00B91473">
      <w:pPr>
        <w:numPr>
          <w:ilvl w:val="1"/>
          <w:numId w:val="12"/>
        </w:numPr>
      </w:pPr>
      <w:r w:rsidRPr="00B91473">
        <w:t>The "outcome" column</w:t>
      </w:r>
    </w:p>
    <w:p w14:paraId="2A33ECD6" w14:textId="77777777" w:rsidR="00B91473" w:rsidRPr="00B91473" w:rsidRDefault="00B91473" w:rsidP="00B91473">
      <w:pPr>
        <w:numPr>
          <w:ilvl w:val="1"/>
          <w:numId w:val="12"/>
        </w:numPr>
      </w:pPr>
      <w:r w:rsidRPr="00B91473">
        <w:t>The "</w:t>
      </w:r>
      <w:proofErr w:type="spellStart"/>
      <w:r w:rsidRPr="00B91473">
        <w:t>backers_count</w:t>
      </w:r>
      <w:proofErr w:type="spellEnd"/>
      <w:r w:rsidRPr="00B91473">
        <w:t>" column</w:t>
      </w:r>
    </w:p>
    <w:p w14:paraId="2511A1E3" w14:textId="77777777" w:rsidR="00B91473" w:rsidRPr="00B91473" w:rsidRDefault="00B91473" w:rsidP="00B91473">
      <w:pPr>
        <w:numPr>
          <w:ilvl w:val="1"/>
          <w:numId w:val="12"/>
        </w:numPr>
      </w:pPr>
      <w:r w:rsidRPr="00B91473">
        <w:t>The "country" column</w:t>
      </w:r>
    </w:p>
    <w:p w14:paraId="307C5AA1" w14:textId="77777777" w:rsidR="00B91473" w:rsidRPr="00B91473" w:rsidRDefault="00B91473" w:rsidP="00B91473">
      <w:pPr>
        <w:numPr>
          <w:ilvl w:val="1"/>
          <w:numId w:val="12"/>
        </w:numPr>
      </w:pPr>
      <w:r w:rsidRPr="00B91473">
        <w:t>The "currency" column</w:t>
      </w:r>
    </w:p>
    <w:p w14:paraId="2DADB22C" w14:textId="77777777" w:rsidR="00B91473" w:rsidRPr="00B91473" w:rsidRDefault="00B91473" w:rsidP="00B91473">
      <w:pPr>
        <w:numPr>
          <w:ilvl w:val="1"/>
          <w:numId w:val="12"/>
        </w:numPr>
      </w:pPr>
      <w:r w:rsidRPr="00B91473">
        <w:t>The "</w:t>
      </w:r>
      <w:proofErr w:type="spellStart"/>
      <w:r w:rsidRPr="00B91473">
        <w:t>launched_at</w:t>
      </w:r>
      <w:proofErr w:type="spellEnd"/>
      <w:r w:rsidRPr="00B91473">
        <w:t>" column, renamed to "</w:t>
      </w:r>
      <w:proofErr w:type="spellStart"/>
      <w:r w:rsidRPr="00B91473">
        <w:t>launch_date</w:t>
      </w:r>
      <w:proofErr w:type="spellEnd"/>
      <w:r w:rsidRPr="00B91473">
        <w:t>" and with the UTC times converted to the datetime format</w:t>
      </w:r>
    </w:p>
    <w:p w14:paraId="7B991A19" w14:textId="77777777" w:rsidR="00B91473" w:rsidRPr="00B91473" w:rsidRDefault="00B91473" w:rsidP="00B91473">
      <w:pPr>
        <w:numPr>
          <w:ilvl w:val="1"/>
          <w:numId w:val="12"/>
        </w:numPr>
      </w:pPr>
      <w:r w:rsidRPr="00B91473">
        <w:t>The "deadline" column, renamed to "</w:t>
      </w:r>
      <w:proofErr w:type="spellStart"/>
      <w:r w:rsidRPr="00B91473">
        <w:t>end_date</w:t>
      </w:r>
      <w:proofErr w:type="spellEnd"/>
      <w:r w:rsidRPr="00B91473">
        <w:t>" and with the UTC times converted to the datetime format</w:t>
      </w:r>
    </w:p>
    <w:p w14:paraId="3B8B224D" w14:textId="77777777" w:rsidR="00B91473" w:rsidRPr="00B91473" w:rsidRDefault="00B91473" w:rsidP="00B91473">
      <w:pPr>
        <w:numPr>
          <w:ilvl w:val="1"/>
          <w:numId w:val="12"/>
        </w:numPr>
      </w:pPr>
      <w:r w:rsidRPr="00B91473">
        <w:t>The "</w:t>
      </w:r>
      <w:proofErr w:type="spellStart"/>
      <w:r w:rsidRPr="00B91473">
        <w:t>category_id</w:t>
      </w:r>
      <w:proofErr w:type="spellEnd"/>
      <w:r w:rsidRPr="00B91473">
        <w:t>" column, with unique identification numbers matching those in the "</w:t>
      </w:r>
      <w:proofErr w:type="spellStart"/>
      <w:r w:rsidRPr="00B91473">
        <w:t>category_id</w:t>
      </w:r>
      <w:proofErr w:type="spellEnd"/>
      <w:r w:rsidRPr="00B91473">
        <w:t>" column of the category DataFrame</w:t>
      </w:r>
    </w:p>
    <w:p w14:paraId="63AFA921" w14:textId="77777777" w:rsidR="00B91473" w:rsidRPr="00B91473" w:rsidRDefault="00B91473" w:rsidP="00B91473">
      <w:pPr>
        <w:numPr>
          <w:ilvl w:val="1"/>
          <w:numId w:val="12"/>
        </w:numPr>
      </w:pPr>
      <w:r w:rsidRPr="00B91473">
        <w:t>The "</w:t>
      </w:r>
      <w:proofErr w:type="spellStart"/>
      <w:r w:rsidRPr="00B91473">
        <w:t>subcategory_id</w:t>
      </w:r>
      <w:proofErr w:type="spellEnd"/>
      <w:r w:rsidRPr="00B91473">
        <w:t>" column, with the unique identification numbers matching those in the "</w:t>
      </w:r>
      <w:proofErr w:type="spellStart"/>
      <w:r w:rsidRPr="00B91473">
        <w:t>subcategory_id</w:t>
      </w:r>
      <w:proofErr w:type="spellEnd"/>
      <w:r w:rsidRPr="00B91473">
        <w:t>" column of the subcategory DataFrame</w:t>
      </w:r>
    </w:p>
    <w:p w14:paraId="64F849ED" w14:textId="77777777" w:rsidR="00B91473" w:rsidRPr="00B91473" w:rsidRDefault="00B91473" w:rsidP="00B91473">
      <w:pPr>
        <w:numPr>
          <w:ilvl w:val="1"/>
          <w:numId w:val="12"/>
        </w:numPr>
      </w:pPr>
      <w:r w:rsidRPr="00B91473">
        <w:t>The following image shows this campaign DataFrame:</w:t>
      </w:r>
    </w:p>
    <w:p w14:paraId="2438FB5E" w14:textId="03499E28" w:rsidR="00B91473" w:rsidRPr="00B91473" w:rsidRDefault="00B91473" w:rsidP="00B91473">
      <w:pPr>
        <w:ind w:left="0" w:firstLine="0"/>
      </w:pPr>
      <w:r w:rsidRPr="00B91473">
        <w:drawing>
          <wp:inline distT="0" distB="0" distL="0" distR="0" wp14:anchorId="2854DAC8" wp14:editId="32BA8357">
            <wp:extent cx="5731510" cy="1713230"/>
            <wp:effectExtent l="0" t="0" r="2540" b="1270"/>
            <wp:docPr id="402380411" name="Picture 2" descr="campaign DataFr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ampaign DataFram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1713230"/>
                    </a:xfrm>
                    <a:prstGeom prst="rect">
                      <a:avLst/>
                    </a:prstGeom>
                    <a:noFill/>
                    <a:ln>
                      <a:noFill/>
                    </a:ln>
                  </pic:spPr>
                </pic:pic>
              </a:graphicData>
            </a:graphic>
          </wp:inline>
        </w:drawing>
      </w:r>
    </w:p>
    <w:p w14:paraId="390FF8B3" w14:textId="77777777" w:rsidR="00B91473" w:rsidRPr="00B91473" w:rsidRDefault="00B91473" w:rsidP="00B91473">
      <w:pPr>
        <w:numPr>
          <w:ilvl w:val="0"/>
          <w:numId w:val="12"/>
        </w:numPr>
      </w:pPr>
      <w:r w:rsidRPr="00B91473">
        <w:t>Export the campaign DataFrame as campaign.csv and save it to your GitHub repository.</w:t>
      </w:r>
    </w:p>
    <w:p w14:paraId="34C4C3AB" w14:textId="77777777" w:rsidR="00B91473" w:rsidRPr="00B91473" w:rsidRDefault="00B91473" w:rsidP="00B91473">
      <w:pPr>
        <w:ind w:left="0" w:firstLine="0"/>
        <w:rPr>
          <w:b/>
          <w:bCs/>
        </w:rPr>
      </w:pPr>
      <w:r w:rsidRPr="00B91473">
        <w:rPr>
          <w:b/>
          <w:bCs/>
        </w:rPr>
        <w:t>Create the Contacts DataFrame</w:t>
      </w:r>
    </w:p>
    <w:p w14:paraId="7B934C63" w14:textId="77777777" w:rsidR="00B91473" w:rsidRPr="00B91473" w:rsidRDefault="00B91473" w:rsidP="00B91473">
      <w:pPr>
        <w:numPr>
          <w:ilvl w:val="0"/>
          <w:numId w:val="13"/>
        </w:numPr>
      </w:pPr>
      <w:r w:rsidRPr="00B91473">
        <w:t>Choose one of the following two options for extracting and transforming the data from the contacts.xlsx Excel data:</w:t>
      </w:r>
    </w:p>
    <w:p w14:paraId="5CE666ED" w14:textId="77777777" w:rsidR="00B91473" w:rsidRPr="00B91473" w:rsidRDefault="00B91473" w:rsidP="00B91473">
      <w:pPr>
        <w:numPr>
          <w:ilvl w:val="1"/>
          <w:numId w:val="13"/>
        </w:numPr>
      </w:pPr>
      <w:r w:rsidRPr="00B91473">
        <w:rPr>
          <w:b/>
          <w:bCs/>
        </w:rPr>
        <w:t>Option 1:</w:t>
      </w:r>
      <w:r w:rsidRPr="00B91473">
        <w:t> Use Python dictionary methods.</w:t>
      </w:r>
    </w:p>
    <w:p w14:paraId="0E0780C5" w14:textId="77777777" w:rsidR="00B91473" w:rsidRPr="00B91473" w:rsidRDefault="00B91473" w:rsidP="00B91473">
      <w:pPr>
        <w:numPr>
          <w:ilvl w:val="1"/>
          <w:numId w:val="13"/>
        </w:numPr>
      </w:pPr>
      <w:r w:rsidRPr="00B91473">
        <w:rPr>
          <w:b/>
          <w:bCs/>
        </w:rPr>
        <w:t>Option 2:</w:t>
      </w:r>
      <w:r w:rsidRPr="00B91473">
        <w:t> Use regular expressions.</w:t>
      </w:r>
    </w:p>
    <w:p w14:paraId="50E3C3E8" w14:textId="77777777" w:rsidR="00B91473" w:rsidRPr="00B91473" w:rsidRDefault="00B91473" w:rsidP="00B91473">
      <w:pPr>
        <w:numPr>
          <w:ilvl w:val="0"/>
          <w:numId w:val="13"/>
        </w:numPr>
      </w:pPr>
      <w:r w:rsidRPr="00B91473">
        <w:t>If you chose Option 1, complete the following steps:</w:t>
      </w:r>
    </w:p>
    <w:p w14:paraId="4CDF79EA" w14:textId="77777777" w:rsidR="00B91473" w:rsidRPr="00B91473" w:rsidRDefault="00B91473" w:rsidP="00B91473">
      <w:pPr>
        <w:numPr>
          <w:ilvl w:val="1"/>
          <w:numId w:val="13"/>
        </w:numPr>
      </w:pPr>
      <w:r w:rsidRPr="00B91473">
        <w:t>Import the contacts.xlsx file into a DataFrame.</w:t>
      </w:r>
    </w:p>
    <w:p w14:paraId="3454EFA8" w14:textId="77777777" w:rsidR="00B91473" w:rsidRPr="00B91473" w:rsidRDefault="00B91473" w:rsidP="00B91473">
      <w:pPr>
        <w:numPr>
          <w:ilvl w:val="1"/>
          <w:numId w:val="13"/>
        </w:numPr>
      </w:pPr>
      <w:r w:rsidRPr="00B91473">
        <w:t>Iterate through the DataFrame, converting each row to a dictionary.</w:t>
      </w:r>
    </w:p>
    <w:p w14:paraId="397ADE38" w14:textId="77777777" w:rsidR="00B91473" w:rsidRPr="00B91473" w:rsidRDefault="00B91473" w:rsidP="00B91473">
      <w:pPr>
        <w:numPr>
          <w:ilvl w:val="1"/>
          <w:numId w:val="13"/>
        </w:numPr>
      </w:pPr>
      <w:r w:rsidRPr="00B91473">
        <w:t>Iterate through each dictionary, doing the following:</w:t>
      </w:r>
    </w:p>
    <w:p w14:paraId="39ABCA2F" w14:textId="77777777" w:rsidR="00B91473" w:rsidRPr="00B91473" w:rsidRDefault="00B91473" w:rsidP="00B91473">
      <w:pPr>
        <w:numPr>
          <w:ilvl w:val="2"/>
          <w:numId w:val="13"/>
        </w:numPr>
      </w:pPr>
      <w:r w:rsidRPr="00B91473">
        <w:lastRenderedPageBreak/>
        <w:t>Extract the dictionary values from the keys by using a Python list comprehension.</w:t>
      </w:r>
    </w:p>
    <w:p w14:paraId="0E783DA0" w14:textId="77777777" w:rsidR="00B91473" w:rsidRPr="00B91473" w:rsidRDefault="00B91473" w:rsidP="00B91473">
      <w:pPr>
        <w:numPr>
          <w:ilvl w:val="2"/>
          <w:numId w:val="13"/>
        </w:numPr>
      </w:pPr>
      <w:r w:rsidRPr="00B91473">
        <w:t>Add the values for each row to a new list.</w:t>
      </w:r>
    </w:p>
    <w:p w14:paraId="35E0E0B8" w14:textId="77777777" w:rsidR="00B91473" w:rsidRPr="00B91473" w:rsidRDefault="00B91473" w:rsidP="00B91473">
      <w:pPr>
        <w:numPr>
          <w:ilvl w:val="1"/>
          <w:numId w:val="13"/>
        </w:numPr>
      </w:pPr>
      <w:r w:rsidRPr="00B91473">
        <w:t>Create a new DataFrame that contains the extracted data.</w:t>
      </w:r>
    </w:p>
    <w:p w14:paraId="0F19B229" w14:textId="77777777" w:rsidR="00B91473" w:rsidRPr="00B91473" w:rsidRDefault="00B91473" w:rsidP="00B91473">
      <w:pPr>
        <w:numPr>
          <w:ilvl w:val="1"/>
          <w:numId w:val="13"/>
        </w:numPr>
      </w:pPr>
      <w:r w:rsidRPr="00B91473">
        <w:t>Split each "name" column value into a first and last name, and place each in a new column.</w:t>
      </w:r>
    </w:p>
    <w:p w14:paraId="67D49506" w14:textId="77777777" w:rsidR="00B91473" w:rsidRPr="00B91473" w:rsidRDefault="00B91473" w:rsidP="00B91473">
      <w:pPr>
        <w:numPr>
          <w:ilvl w:val="1"/>
          <w:numId w:val="13"/>
        </w:numPr>
      </w:pPr>
      <w:r w:rsidRPr="00B91473">
        <w:t>Clean and export the DataFrame as contacts.csv and save it to your GitHub repository.</w:t>
      </w:r>
    </w:p>
    <w:p w14:paraId="616607FB" w14:textId="77777777" w:rsidR="00B91473" w:rsidRPr="00B91473" w:rsidRDefault="00B91473" w:rsidP="00B91473">
      <w:pPr>
        <w:numPr>
          <w:ilvl w:val="0"/>
          <w:numId w:val="13"/>
        </w:numPr>
      </w:pPr>
      <w:r w:rsidRPr="00B91473">
        <w:t>If you chose Option 2, complete the following steps:</w:t>
      </w:r>
    </w:p>
    <w:p w14:paraId="224D0B3E" w14:textId="77777777" w:rsidR="00B91473" w:rsidRPr="00B91473" w:rsidRDefault="00B91473" w:rsidP="00B91473">
      <w:pPr>
        <w:numPr>
          <w:ilvl w:val="1"/>
          <w:numId w:val="13"/>
        </w:numPr>
      </w:pPr>
      <w:r w:rsidRPr="00B91473">
        <w:t>Import the contacts.xlsx file into a DataFrame.</w:t>
      </w:r>
    </w:p>
    <w:p w14:paraId="00B501F3" w14:textId="77777777" w:rsidR="00B91473" w:rsidRPr="00B91473" w:rsidRDefault="00B91473" w:rsidP="00B91473">
      <w:pPr>
        <w:numPr>
          <w:ilvl w:val="1"/>
          <w:numId w:val="13"/>
        </w:numPr>
      </w:pPr>
      <w:r w:rsidRPr="00B91473">
        <w:t>Extract the "</w:t>
      </w:r>
      <w:proofErr w:type="spellStart"/>
      <w:r w:rsidRPr="00B91473">
        <w:t>contact_id</w:t>
      </w:r>
      <w:proofErr w:type="spellEnd"/>
      <w:r w:rsidRPr="00B91473">
        <w:t>", "name", and "email" columns by using regular expressions.</w:t>
      </w:r>
    </w:p>
    <w:p w14:paraId="3B187223" w14:textId="77777777" w:rsidR="00B91473" w:rsidRPr="00B91473" w:rsidRDefault="00B91473" w:rsidP="00B91473">
      <w:pPr>
        <w:numPr>
          <w:ilvl w:val="1"/>
          <w:numId w:val="13"/>
        </w:numPr>
      </w:pPr>
      <w:r w:rsidRPr="00B91473">
        <w:t>Create a new DataFrame with the extracted data.</w:t>
      </w:r>
    </w:p>
    <w:p w14:paraId="33DF7EA9" w14:textId="77777777" w:rsidR="00B91473" w:rsidRPr="00B91473" w:rsidRDefault="00B91473" w:rsidP="00B91473">
      <w:pPr>
        <w:numPr>
          <w:ilvl w:val="1"/>
          <w:numId w:val="13"/>
        </w:numPr>
      </w:pPr>
      <w:r w:rsidRPr="00B91473">
        <w:t>Convert the "</w:t>
      </w:r>
      <w:proofErr w:type="spellStart"/>
      <w:r w:rsidRPr="00B91473">
        <w:t>contact_id</w:t>
      </w:r>
      <w:proofErr w:type="spellEnd"/>
      <w:r w:rsidRPr="00B91473">
        <w:t>" column to the integer type.</w:t>
      </w:r>
    </w:p>
    <w:p w14:paraId="200AE573" w14:textId="77777777" w:rsidR="00B91473" w:rsidRPr="00B91473" w:rsidRDefault="00B91473" w:rsidP="00B91473">
      <w:pPr>
        <w:numPr>
          <w:ilvl w:val="1"/>
          <w:numId w:val="13"/>
        </w:numPr>
      </w:pPr>
      <w:r w:rsidRPr="00B91473">
        <w:t>Split each "name" column value into a first and a last name, and place each in a new column.</w:t>
      </w:r>
    </w:p>
    <w:p w14:paraId="5D112E43" w14:textId="77777777" w:rsidR="00B91473" w:rsidRPr="00B91473" w:rsidRDefault="00B91473" w:rsidP="00B91473">
      <w:pPr>
        <w:numPr>
          <w:ilvl w:val="1"/>
          <w:numId w:val="13"/>
        </w:numPr>
      </w:pPr>
      <w:r w:rsidRPr="00B91473">
        <w:t>Clean and then export the DataFrame as contacts.csv and save it to your GitHub repository.</w:t>
      </w:r>
    </w:p>
    <w:p w14:paraId="7728B719" w14:textId="77777777" w:rsidR="00B91473" w:rsidRPr="00B91473" w:rsidRDefault="00B91473" w:rsidP="00B91473">
      <w:pPr>
        <w:numPr>
          <w:ilvl w:val="0"/>
          <w:numId w:val="13"/>
        </w:numPr>
      </w:pPr>
      <w:r w:rsidRPr="00B91473">
        <w:t>Check that your final DataFrame resembles the one in the following image:</w:t>
      </w:r>
    </w:p>
    <w:p w14:paraId="70053676" w14:textId="68A76E42" w:rsidR="00B91473" w:rsidRPr="00B91473" w:rsidRDefault="00B91473" w:rsidP="00B91473">
      <w:pPr>
        <w:ind w:left="0" w:firstLine="0"/>
      </w:pPr>
      <w:r w:rsidRPr="00B91473">
        <w:lastRenderedPageBreak/>
        <w:drawing>
          <wp:inline distT="0" distB="0" distL="0" distR="0" wp14:anchorId="5A5A04B8" wp14:editId="4FE393BC">
            <wp:extent cx="5731510" cy="4129405"/>
            <wp:effectExtent l="0" t="0" r="2540" b="4445"/>
            <wp:docPr id="748133987" name="Picture 1" descr="final contact DataFr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inal contact DataFram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4129405"/>
                    </a:xfrm>
                    <a:prstGeom prst="rect">
                      <a:avLst/>
                    </a:prstGeom>
                    <a:noFill/>
                    <a:ln>
                      <a:noFill/>
                    </a:ln>
                  </pic:spPr>
                </pic:pic>
              </a:graphicData>
            </a:graphic>
          </wp:inline>
        </w:drawing>
      </w:r>
    </w:p>
    <w:p w14:paraId="13073ACA" w14:textId="77777777" w:rsidR="00B91473" w:rsidRPr="00B91473" w:rsidRDefault="00B91473" w:rsidP="00B91473">
      <w:pPr>
        <w:ind w:left="0" w:firstLine="0"/>
        <w:rPr>
          <w:b/>
          <w:bCs/>
        </w:rPr>
      </w:pPr>
      <w:r w:rsidRPr="00B91473">
        <w:rPr>
          <w:b/>
          <w:bCs/>
        </w:rPr>
        <w:t>Create the Crowdfunding Database</w:t>
      </w:r>
    </w:p>
    <w:p w14:paraId="17671CD8" w14:textId="77777777" w:rsidR="00B91473" w:rsidRPr="00B91473" w:rsidRDefault="00B91473" w:rsidP="00B91473">
      <w:pPr>
        <w:numPr>
          <w:ilvl w:val="0"/>
          <w:numId w:val="14"/>
        </w:numPr>
      </w:pPr>
      <w:r w:rsidRPr="00B91473">
        <w:t>Inspect the four CSV files, and then sketch an ERD of the tables by using </w:t>
      </w:r>
      <w:proofErr w:type="spellStart"/>
      <w:r w:rsidRPr="00B91473">
        <w:fldChar w:fldCharType="begin"/>
      </w:r>
      <w:r w:rsidRPr="00B91473">
        <w:instrText>HYPERLINK "http://www.quickdatabasediagrams.com/" \t "_blank"</w:instrText>
      </w:r>
      <w:r w:rsidRPr="00B91473">
        <w:fldChar w:fldCharType="separate"/>
      </w:r>
      <w:r w:rsidRPr="00B91473">
        <w:rPr>
          <w:rStyle w:val="Hyperlink"/>
        </w:rPr>
        <w:t>QuickDBDLinks</w:t>
      </w:r>
      <w:proofErr w:type="spellEnd"/>
      <w:r w:rsidRPr="00B91473">
        <w:rPr>
          <w:rStyle w:val="Hyperlink"/>
        </w:rPr>
        <w:t xml:space="preserve"> to an external site.</w:t>
      </w:r>
      <w:r w:rsidRPr="00B91473">
        <w:fldChar w:fldCharType="end"/>
      </w:r>
      <w:r w:rsidRPr="00B91473">
        <w:t>.</w:t>
      </w:r>
    </w:p>
    <w:p w14:paraId="69CA4C8E" w14:textId="77777777" w:rsidR="00B91473" w:rsidRPr="00B91473" w:rsidRDefault="00B91473" w:rsidP="00B91473">
      <w:pPr>
        <w:numPr>
          <w:ilvl w:val="0"/>
          <w:numId w:val="14"/>
        </w:numPr>
      </w:pPr>
      <w:r w:rsidRPr="00B91473">
        <w:t>Use the information from the ERD to create a table schema for each CSV file.</w:t>
      </w:r>
    </w:p>
    <w:p w14:paraId="10E7C55F" w14:textId="77777777" w:rsidR="00B91473" w:rsidRPr="00B91473" w:rsidRDefault="00B91473" w:rsidP="00B91473">
      <w:pPr>
        <w:ind w:left="0" w:firstLine="0"/>
      </w:pPr>
      <w:r w:rsidRPr="00B91473">
        <w:rPr>
          <w:b/>
          <w:bCs/>
        </w:rPr>
        <w:t>Note:</w:t>
      </w:r>
      <w:r w:rsidRPr="00B91473">
        <w:t> Remember to specify the data types, primary keys, foreign keys, and other constraints.</w:t>
      </w:r>
    </w:p>
    <w:p w14:paraId="268B8290" w14:textId="77777777" w:rsidR="00B91473" w:rsidRPr="00B91473" w:rsidRDefault="00B91473" w:rsidP="00B91473">
      <w:pPr>
        <w:numPr>
          <w:ilvl w:val="0"/>
          <w:numId w:val="14"/>
        </w:numPr>
      </w:pPr>
      <w:r w:rsidRPr="00B91473">
        <w:t>Save the database schema as a Postgres file named </w:t>
      </w:r>
      <w:proofErr w:type="spellStart"/>
      <w:proofErr w:type="gramStart"/>
      <w:r w:rsidRPr="00B91473">
        <w:t>crowdfunding_db_schema.sql</w:t>
      </w:r>
      <w:proofErr w:type="spellEnd"/>
      <w:r w:rsidRPr="00B91473">
        <w:t>, and</w:t>
      </w:r>
      <w:proofErr w:type="gramEnd"/>
      <w:r w:rsidRPr="00B91473">
        <w:t xml:space="preserve"> save it to your GitHub repository.</w:t>
      </w:r>
    </w:p>
    <w:p w14:paraId="511C98DE" w14:textId="77777777" w:rsidR="00B91473" w:rsidRPr="00B91473" w:rsidRDefault="00B91473" w:rsidP="00B91473">
      <w:pPr>
        <w:numPr>
          <w:ilvl w:val="0"/>
          <w:numId w:val="14"/>
        </w:numPr>
      </w:pPr>
      <w:r w:rsidRPr="00B91473">
        <w:t>Create a new Postgres database, named </w:t>
      </w:r>
      <w:proofErr w:type="spellStart"/>
      <w:r w:rsidRPr="00B91473">
        <w:t>crowdfunding_db</w:t>
      </w:r>
      <w:proofErr w:type="spellEnd"/>
      <w:r w:rsidRPr="00B91473">
        <w:t>.</w:t>
      </w:r>
    </w:p>
    <w:p w14:paraId="51214C39" w14:textId="77777777" w:rsidR="00B91473" w:rsidRPr="00B91473" w:rsidRDefault="00B91473" w:rsidP="00B91473">
      <w:pPr>
        <w:numPr>
          <w:ilvl w:val="0"/>
          <w:numId w:val="14"/>
        </w:numPr>
      </w:pPr>
      <w:r w:rsidRPr="00B91473">
        <w:t>Using the database schema, create the tables in the correct order to handle the foreign keys.</w:t>
      </w:r>
    </w:p>
    <w:p w14:paraId="0575FCCE" w14:textId="77777777" w:rsidR="00B91473" w:rsidRPr="00B91473" w:rsidRDefault="00B91473" w:rsidP="00B91473">
      <w:pPr>
        <w:numPr>
          <w:ilvl w:val="0"/>
          <w:numId w:val="14"/>
        </w:numPr>
      </w:pPr>
      <w:r w:rsidRPr="00B91473">
        <w:t>Verify the table creation by running a SELECT statement for each table.</w:t>
      </w:r>
    </w:p>
    <w:p w14:paraId="1A701300" w14:textId="77777777" w:rsidR="00B91473" w:rsidRPr="00B91473" w:rsidRDefault="00B91473" w:rsidP="00B91473">
      <w:pPr>
        <w:numPr>
          <w:ilvl w:val="0"/>
          <w:numId w:val="14"/>
        </w:numPr>
      </w:pPr>
      <w:r w:rsidRPr="00B91473">
        <w:t>Import each CSV file into its corresponding SQL table.</w:t>
      </w:r>
    </w:p>
    <w:p w14:paraId="5895A843" w14:textId="77777777" w:rsidR="00B91473" w:rsidRPr="00B91473" w:rsidRDefault="00B91473" w:rsidP="00B91473">
      <w:pPr>
        <w:numPr>
          <w:ilvl w:val="0"/>
          <w:numId w:val="14"/>
        </w:numPr>
      </w:pPr>
      <w:r w:rsidRPr="00B91473">
        <w:t>Verify that each table has the correct data by running a SELECT statement for each.</w:t>
      </w:r>
    </w:p>
    <w:p w14:paraId="0064F433" w14:textId="77777777" w:rsidR="00B91473" w:rsidRPr="00B91473" w:rsidRDefault="00B91473" w:rsidP="00B91473">
      <w:pPr>
        <w:ind w:left="0" w:firstLine="0"/>
        <w:rPr>
          <w:b/>
          <w:bCs/>
        </w:rPr>
      </w:pPr>
      <w:r w:rsidRPr="00B91473">
        <w:rPr>
          <w:b/>
          <w:bCs/>
        </w:rPr>
        <w:t>Hints</w:t>
      </w:r>
    </w:p>
    <w:p w14:paraId="3BF9048C" w14:textId="77777777" w:rsidR="00B91473" w:rsidRPr="00B91473" w:rsidRDefault="00B91473" w:rsidP="00B91473">
      <w:pPr>
        <w:numPr>
          <w:ilvl w:val="0"/>
          <w:numId w:val="15"/>
        </w:numPr>
      </w:pPr>
      <w:r w:rsidRPr="00B91473">
        <w:t>To split each "category &amp; sub-category" column value into "category" and "subcategory" column values, use </w:t>
      </w:r>
      <w:proofErr w:type="spellStart"/>
      <w:r w:rsidRPr="00B91473">
        <w:t>df</w:t>
      </w:r>
      <w:proofErr w:type="spellEnd"/>
      <w:r w:rsidRPr="00B91473">
        <w:t xml:space="preserve">[["new_column1","new_column2"]] = </w:t>
      </w:r>
      <w:proofErr w:type="spellStart"/>
      <w:r w:rsidRPr="00B91473">
        <w:lastRenderedPageBreak/>
        <w:t>df</w:t>
      </w:r>
      <w:proofErr w:type="spellEnd"/>
      <w:r w:rsidRPr="00B91473">
        <w:t>["column"].</w:t>
      </w:r>
      <w:proofErr w:type="spellStart"/>
      <w:r w:rsidRPr="00B91473">
        <w:t>str.split</w:t>
      </w:r>
      <w:proofErr w:type="spellEnd"/>
      <w:r w:rsidRPr="00B91473">
        <w:t>(). Make sure to pass the correct parameters to the split() function.</w:t>
      </w:r>
    </w:p>
    <w:p w14:paraId="5B30354B" w14:textId="77777777" w:rsidR="00B91473" w:rsidRPr="00B91473" w:rsidRDefault="00B91473" w:rsidP="00B91473">
      <w:pPr>
        <w:numPr>
          <w:ilvl w:val="0"/>
          <w:numId w:val="15"/>
        </w:numPr>
      </w:pPr>
      <w:r w:rsidRPr="00B91473">
        <w:t>To get the unique category and subcategory values from the "category" and "subcategory" columns, create a NumPy array where the array length equals the number of unique categories and unique subcategories from each column. For information about how to do so, see </w:t>
      </w:r>
      <w:proofErr w:type="spellStart"/>
      <w:r w:rsidRPr="00B91473">
        <w:fldChar w:fldCharType="begin"/>
      </w:r>
      <w:r w:rsidRPr="00B91473">
        <w:instrText>HYPERLINK "https://numpy.org/doc/stable/reference/generated/numpy.arange.html" \t "_blank"</w:instrText>
      </w:r>
      <w:r w:rsidRPr="00B91473">
        <w:fldChar w:fldCharType="separate"/>
      </w:r>
      <w:r w:rsidRPr="00B91473">
        <w:rPr>
          <w:rStyle w:val="Hyperlink"/>
        </w:rPr>
        <w:t>numpy.arangeLinks</w:t>
      </w:r>
      <w:proofErr w:type="spellEnd"/>
      <w:r w:rsidRPr="00B91473">
        <w:rPr>
          <w:rStyle w:val="Hyperlink"/>
        </w:rPr>
        <w:t xml:space="preserve"> to an external site.</w:t>
      </w:r>
      <w:r w:rsidRPr="00B91473">
        <w:fldChar w:fldCharType="end"/>
      </w:r>
      <w:r w:rsidRPr="00B91473">
        <w:t> in the NumPy documentation.</w:t>
      </w:r>
    </w:p>
    <w:p w14:paraId="63795C94" w14:textId="77777777" w:rsidR="00B91473" w:rsidRPr="00B91473" w:rsidRDefault="00B91473" w:rsidP="00B91473">
      <w:pPr>
        <w:numPr>
          <w:ilvl w:val="0"/>
          <w:numId w:val="15"/>
        </w:numPr>
      </w:pPr>
      <w:r w:rsidRPr="00B91473">
        <w:t>To create the category and subcategory identification numbers, use a list comprehension to add the "cat" string or the "</w:t>
      </w:r>
      <w:proofErr w:type="spellStart"/>
      <w:r w:rsidRPr="00B91473">
        <w:t>subcat</w:t>
      </w:r>
      <w:proofErr w:type="spellEnd"/>
      <w:r w:rsidRPr="00B91473">
        <w:t>" string to each number in the category or the subcategory array, respectively.</w:t>
      </w:r>
    </w:p>
    <w:p w14:paraId="41E18DE8" w14:textId="77777777" w:rsidR="00B91473" w:rsidRPr="00B91473" w:rsidRDefault="00B91473" w:rsidP="00B91473">
      <w:pPr>
        <w:numPr>
          <w:ilvl w:val="0"/>
          <w:numId w:val="15"/>
        </w:numPr>
      </w:pPr>
      <w:r w:rsidRPr="00B91473">
        <w:t>For more information about creating a new Pandas DataFrame, see the </w:t>
      </w:r>
      <w:proofErr w:type="spellStart"/>
      <w:r w:rsidRPr="00B91473">
        <w:fldChar w:fldCharType="begin"/>
      </w:r>
      <w:r w:rsidRPr="00B91473">
        <w:instrText>HYPERLINK "https://pandas.pydata.org/docs/reference/api/pandas.DataFrame.html" \t "_blank"</w:instrText>
      </w:r>
      <w:r w:rsidRPr="00B91473">
        <w:fldChar w:fldCharType="separate"/>
      </w:r>
      <w:r w:rsidRPr="00B91473">
        <w:rPr>
          <w:rStyle w:val="Hyperlink"/>
        </w:rPr>
        <w:t>pandas.DataFrameLinks</w:t>
      </w:r>
      <w:proofErr w:type="spellEnd"/>
      <w:r w:rsidRPr="00B91473">
        <w:rPr>
          <w:rStyle w:val="Hyperlink"/>
        </w:rPr>
        <w:t xml:space="preserve"> to an external site.</w:t>
      </w:r>
      <w:r w:rsidRPr="00B91473">
        <w:fldChar w:fldCharType="end"/>
      </w:r>
      <w:r w:rsidRPr="00B91473">
        <w:t> in the Pandas documentation.</w:t>
      </w:r>
    </w:p>
    <w:p w14:paraId="050DC597" w14:textId="77777777" w:rsidR="00B91473" w:rsidRPr="00B91473" w:rsidRDefault="00B91473" w:rsidP="00B91473">
      <w:pPr>
        <w:numPr>
          <w:ilvl w:val="0"/>
          <w:numId w:val="15"/>
        </w:numPr>
      </w:pPr>
      <w:r w:rsidRPr="00B91473">
        <w:t>To convert the "goal" and "pledged" columns to the float data type, use the </w:t>
      </w:r>
      <w:proofErr w:type="spellStart"/>
      <w:r w:rsidRPr="00B91473">
        <w:t>astype</w:t>
      </w:r>
      <w:proofErr w:type="spellEnd"/>
      <w:r w:rsidRPr="00B91473">
        <w:t>() method.</w:t>
      </w:r>
    </w:p>
    <w:p w14:paraId="7C61F031" w14:textId="77777777" w:rsidR="00B91473" w:rsidRPr="00B91473" w:rsidRDefault="00B91473" w:rsidP="00B91473">
      <w:pPr>
        <w:numPr>
          <w:ilvl w:val="0"/>
          <w:numId w:val="15"/>
        </w:numPr>
      </w:pPr>
      <w:r w:rsidRPr="00B91473">
        <w:t>To convert the "</w:t>
      </w:r>
      <w:proofErr w:type="spellStart"/>
      <w:r w:rsidRPr="00B91473">
        <w:t>launch_date</w:t>
      </w:r>
      <w:proofErr w:type="spellEnd"/>
      <w:r w:rsidRPr="00B91473">
        <w:t>" and "</w:t>
      </w:r>
      <w:proofErr w:type="spellStart"/>
      <w:r w:rsidRPr="00B91473">
        <w:t>end_date</w:t>
      </w:r>
      <w:proofErr w:type="spellEnd"/>
      <w:r w:rsidRPr="00B91473">
        <w:t>" UTC times to the datetime format, see the </w:t>
      </w:r>
      <w:proofErr w:type="spellStart"/>
      <w:r w:rsidRPr="00B91473">
        <w:t>Transform_Grocery_Orders_Solved.ipynb</w:t>
      </w:r>
      <w:proofErr w:type="spellEnd"/>
      <w:r w:rsidRPr="00B91473">
        <w:t> activity solution.</w:t>
      </w:r>
    </w:p>
    <w:p w14:paraId="54488CCC" w14:textId="77777777" w:rsidR="00B91473" w:rsidRPr="00B91473" w:rsidRDefault="00B91473" w:rsidP="00B91473">
      <w:pPr>
        <w:numPr>
          <w:ilvl w:val="0"/>
          <w:numId w:val="15"/>
        </w:numPr>
      </w:pPr>
      <w:r w:rsidRPr="00B91473">
        <w:t>For more information about how to add the "</w:t>
      </w:r>
      <w:proofErr w:type="spellStart"/>
      <w:r w:rsidRPr="00B91473">
        <w:t>category_id</w:t>
      </w:r>
      <w:proofErr w:type="spellEnd"/>
      <w:r w:rsidRPr="00B91473">
        <w:t>" and "</w:t>
      </w:r>
      <w:proofErr w:type="spellStart"/>
      <w:r w:rsidRPr="00B91473">
        <w:t>subcategory_id</w:t>
      </w:r>
      <w:proofErr w:type="spellEnd"/>
      <w:r w:rsidRPr="00B91473">
        <w:t>" unique identification numbers to the campaign DataFrame, see the </w:t>
      </w:r>
      <w:proofErr w:type="spellStart"/>
      <w:r w:rsidRPr="00B91473">
        <w:fldChar w:fldCharType="begin"/>
      </w:r>
      <w:r w:rsidRPr="00B91473">
        <w:instrText>HYPERLINK "https://pandas.pydata.org/docs/reference/api/pandas.DataFrame.merge.html" \t "_blank"</w:instrText>
      </w:r>
      <w:r w:rsidRPr="00B91473">
        <w:fldChar w:fldCharType="separate"/>
      </w:r>
      <w:r w:rsidRPr="00B91473">
        <w:rPr>
          <w:rStyle w:val="Hyperlink"/>
        </w:rPr>
        <w:t>pandas.DataFrame.mergeLinks</w:t>
      </w:r>
      <w:proofErr w:type="spellEnd"/>
      <w:r w:rsidRPr="00B91473">
        <w:rPr>
          <w:rStyle w:val="Hyperlink"/>
        </w:rPr>
        <w:t xml:space="preserve"> to an external site.</w:t>
      </w:r>
      <w:r w:rsidRPr="00B91473">
        <w:fldChar w:fldCharType="end"/>
      </w:r>
      <w:r w:rsidRPr="00B91473">
        <w:t> in the Pandas documentation.</w:t>
      </w:r>
    </w:p>
    <w:p w14:paraId="7E4E57D4" w14:textId="77777777" w:rsidR="00B91473" w:rsidRPr="00B91473" w:rsidRDefault="00B91473" w:rsidP="00B91473">
      <w:pPr>
        <w:ind w:left="0" w:firstLine="0"/>
        <w:rPr>
          <w:b/>
          <w:bCs/>
        </w:rPr>
      </w:pPr>
      <w:r w:rsidRPr="00B91473">
        <w:rPr>
          <w:b/>
          <w:bCs/>
        </w:rPr>
        <w:t>Support and Resources</w:t>
      </w:r>
    </w:p>
    <w:p w14:paraId="1E8C6B89" w14:textId="77777777" w:rsidR="00B91473" w:rsidRPr="00B91473" w:rsidRDefault="00B91473" w:rsidP="00B91473">
      <w:pPr>
        <w:ind w:left="0" w:firstLine="0"/>
      </w:pPr>
      <w:r w:rsidRPr="00B91473">
        <w:t>Your instructional team will provide support during classes and office hours. You will also have access to learning assistants and tutors to help you with topics as needed. Make sure to take advantage of these resources as you collaborate with your partner on this project.</w:t>
      </w:r>
    </w:p>
    <w:p w14:paraId="0C0622A4" w14:textId="77777777" w:rsidR="00B91473" w:rsidRPr="00B91473" w:rsidRDefault="00B91473" w:rsidP="00B91473">
      <w:pPr>
        <w:ind w:left="0" w:firstLine="0"/>
        <w:rPr>
          <w:b/>
          <w:bCs/>
        </w:rPr>
      </w:pPr>
      <w:r w:rsidRPr="00B91473">
        <w:rPr>
          <w:b/>
          <w:bCs/>
        </w:rPr>
        <w:t>Requirements</w:t>
      </w:r>
    </w:p>
    <w:p w14:paraId="626BA613" w14:textId="77777777" w:rsidR="00B91473" w:rsidRPr="00B91473" w:rsidRDefault="00B91473" w:rsidP="00B91473">
      <w:pPr>
        <w:ind w:left="0" w:firstLine="0"/>
        <w:rPr>
          <w:b/>
          <w:bCs/>
        </w:rPr>
      </w:pPr>
      <w:r w:rsidRPr="00B91473">
        <w:rPr>
          <w:b/>
          <w:bCs/>
        </w:rPr>
        <w:t>A Category DataFrame is Created (15 points)</w:t>
      </w:r>
    </w:p>
    <w:p w14:paraId="56CEFF18" w14:textId="77777777" w:rsidR="00B91473" w:rsidRPr="00B91473" w:rsidRDefault="00B91473" w:rsidP="00B91473">
      <w:pPr>
        <w:numPr>
          <w:ilvl w:val="0"/>
          <w:numId w:val="16"/>
        </w:numPr>
      </w:pPr>
      <w:r w:rsidRPr="00B91473">
        <w:t>The DataFrame contains a "</w:t>
      </w:r>
      <w:proofErr w:type="spellStart"/>
      <w:r w:rsidRPr="00B91473">
        <w:t>category_id</w:t>
      </w:r>
      <w:proofErr w:type="spellEnd"/>
      <w:r w:rsidRPr="00B91473">
        <w:t>" column that has entries going sequentially from "cat1" to "</w:t>
      </w:r>
      <w:proofErr w:type="spellStart"/>
      <w:r w:rsidRPr="00B91473">
        <w:t>cat</w:t>
      </w:r>
      <w:r w:rsidRPr="00B91473">
        <w:rPr>
          <w:i/>
          <w:iCs/>
        </w:rPr>
        <w:t>n</w:t>
      </w:r>
      <w:proofErr w:type="spellEnd"/>
      <w:r w:rsidRPr="00B91473">
        <w:t>", where </w:t>
      </w:r>
      <w:r w:rsidRPr="00B91473">
        <w:rPr>
          <w:i/>
          <w:iCs/>
        </w:rPr>
        <w:t>n</w:t>
      </w:r>
      <w:r w:rsidRPr="00B91473">
        <w:t> is the number of unique categories (5 points)</w:t>
      </w:r>
    </w:p>
    <w:p w14:paraId="5E1D0D8A" w14:textId="77777777" w:rsidR="00B91473" w:rsidRPr="00B91473" w:rsidRDefault="00B91473" w:rsidP="00B91473">
      <w:pPr>
        <w:numPr>
          <w:ilvl w:val="0"/>
          <w:numId w:val="16"/>
        </w:numPr>
      </w:pPr>
      <w:r w:rsidRPr="00B91473">
        <w:t>The DataFrame has a "category" column that contains only the category titles (5 points)</w:t>
      </w:r>
    </w:p>
    <w:p w14:paraId="1B9D4E76" w14:textId="77777777" w:rsidR="00B91473" w:rsidRPr="00B91473" w:rsidRDefault="00B91473" w:rsidP="00B91473">
      <w:pPr>
        <w:numPr>
          <w:ilvl w:val="0"/>
          <w:numId w:val="16"/>
        </w:numPr>
      </w:pPr>
      <w:r w:rsidRPr="00B91473">
        <w:t>The category DataFrame is exported as category.csv (5 points)</w:t>
      </w:r>
    </w:p>
    <w:p w14:paraId="7CD7CAD9" w14:textId="77777777" w:rsidR="00B91473" w:rsidRPr="00B91473" w:rsidRDefault="00B91473" w:rsidP="00B91473">
      <w:pPr>
        <w:ind w:left="0" w:firstLine="0"/>
        <w:rPr>
          <w:b/>
          <w:bCs/>
        </w:rPr>
      </w:pPr>
      <w:r w:rsidRPr="00B91473">
        <w:rPr>
          <w:b/>
          <w:bCs/>
        </w:rPr>
        <w:t>A Subcategory DataFrame is Created (15 points)</w:t>
      </w:r>
    </w:p>
    <w:p w14:paraId="7D8DD9B2" w14:textId="77777777" w:rsidR="00B91473" w:rsidRPr="00B91473" w:rsidRDefault="00B91473" w:rsidP="00B91473">
      <w:pPr>
        <w:numPr>
          <w:ilvl w:val="0"/>
          <w:numId w:val="17"/>
        </w:numPr>
      </w:pPr>
      <w:r w:rsidRPr="00B91473">
        <w:t>The DataFrame contains a "</w:t>
      </w:r>
      <w:proofErr w:type="spellStart"/>
      <w:r w:rsidRPr="00B91473">
        <w:t>subcategory_id</w:t>
      </w:r>
      <w:proofErr w:type="spellEnd"/>
      <w:r w:rsidRPr="00B91473">
        <w:t>" column that has entries going sequentially from "subcat1" to "</w:t>
      </w:r>
      <w:proofErr w:type="spellStart"/>
      <w:r w:rsidRPr="00B91473">
        <w:t>subcat</w:t>
      </w:r>
      <w:r w:rsidRPr="00B91473">
        <w:rPr>
          <w:i/>
          <w:iCs/>
        </w:rPr>
        <w:t>n</w:t>
      </w:r>
      <w:proofErr w:type="spellEnd"/>
      <w:r w:rsidRPr="00B91473">
        <w:t>", where </w:t>
      </w:r>
      <w:r w:rsidRPr="00B91473">
        <w:rPr>
          <w:i/>
          <w:iCs/>
        </w:rPr>
        <w:t>n</w:t>
      </w:r>
      <w:r w:rsidRPr="00B91473">
        <w:t> is the number of unique subcategories (5 points)</w:t>
      </w:r>
    </w:p>
    <w:p w14:paraId="45E56D09" w14:textId="77777777" w:rsidR="00B91473" w:rsidRPr="00B91473" w:rsidRDefault="00B91473" w:rsidP="00B91473">
      <w:pPr>
        <w:numPr>
          <w:ilvl w:val="0"/>
          <w:numId w:val="17"/>
        </w:numPr>
      </w:pPr>
      <w:r w:rsidRPr="00B91473">
        <w:lastRenderedPageBreak/>
        <w:t>The DataFrame contains a "subcategory" column that contains only the subcategory titles (5 points)</w:t>
      </w:r>
    </w:p>
    <w:p w14:paraId="0D94D75A" w14:textId="77777777" w:rsidR="00B91473" w:rsidRPr="00B91473" w:rsidRDefault="00B91473" w:rsidP="00B91473">
      <w:pPr>
        <w:numPr>
          <w:ilvl w:val="0"/>
          <w:numId w:val="17"/>
        </w:numPr>
      </w:pPr>
      <w:r w:rsidRPr="00B91473">
        <w:t>The subcategory DataFrame is exported as subcategory.csv (5 points)</w:t>
      </w:r>
    </w:p>
    <w:p w14:paraId="22164C72" w14:textId="77777777" w:rsidR="00B91473" w:rsidRPr="00B91473" w:rsidRDefault="00B91473" w:rsidP="00B91473">
      <w:pPr>
        <w:ind w:left="0" w:firstLine="0"/>
        <w:rPr>
          <w:b/>
          <w:bCs/>
        </w:rPr>
      </w:pPr>
      <w:r w:rsidRPr="00B91473">
        <w:rPr>
          <w:b/>
          <w:bCs/>
        </w:rPr>
        <w:t>A Campaign DataFrame is Created (30 points)</w:t>
      </w:r>
    </w:p>
    <w:p w14:paraId="4C7F8675" w14:textId="77777777" w:rsidR="00B91473" w:rsidRPr="00B91473" w:rsidRDefault="00B91473" w:rsidP="00B91473">
      <w:pPr>
        <w:numPr>
          <w:ilvl w:val="0"/>
          <w:numId w:val="18"/>
        </w:numPr>
      </w:pPr>
      <w:r w:rsidRPr="00B91473">
        <w:t>The DataFrame has the following columns: (25 points)</w:t>
      </w:r>
    </w:p>
    <w:p w14:paraId="53561690" w14:textId="77777777" w:rsidR="00B91473" w:rsidRPr="00B91473" w:rsidRDefault="00B91473" w:rsidP="00B91473">
      <w:pPr>
        <w:numPr>
          <w:ilvl w:val="1"/>
          <w:numId w:val="18"/>
        </w:numPr>
      </w:pPr>
      <w:r w:rsidRPr="00B91473">
        <w:t>A "</w:t>
      </w:r>
      <w:proofErr w:type="spellStart"/>
      <w:r w:rsidRPr="00B91473">
        <w:t>cf_id</w:t>
      </w:r>
      <w:proofErr w:type="spellEnd"/>
      <w:r w:rsidRPr="00B91473">
        <w:t>" column</w:t>
      </w:r>
    </w:p>
    <w:p w14:paraId="28AC66E9" w14:textId="77777777" w:rsidR="00B91473" w:rsidRPr="00B91473" w:rsidRDefault="00B91473" w:rsidP="00B91473">
      <w:pPr>
        <w:numPr>
          <w:ilvl w:val="1"/>
          <w:numId w:val="18"/>
        </w:numPr>
      </w:pPr>
      <w:r w:rsidRPr="00B91473">
        <w:t>A "</w:t>
      </w:r>
      <w:proofErr w:type="spellStart"/>
      <w:r w:rsidRPr="00B91473">
        <w:t>contact_id</w:t>
      </w:r>
      <w:proofErr w:type="spellEnd"/>
      <w:r w:rsidRPr="00B91473">
        <w:t>" column</w:t>
      </w:r>
    </w:p>
    <w:p w14:paraId="78F4AEE4" w14:textId="77777777" w:rsidR="00B91473" w:rsidRPr="00B91473" w:rsidRDefault="00B91473" w:rsidP="00B91473">
      <w:pPr>
        <w:numPr>
          <w:ilvl w:val="1"/>
          <w:numId w:val="18"/>
        </w:numPr>
      </w:pPr>
      <w:r w:rsidRPr="00B91473">
        <w:t>A "</w:t>
      </w:r>
      <w:proofErr w:type="spellStart"/>
      <w:r w:rsidRPr="00B91473">
        <w:t>company_name</w:t>
      </w:r>
      <w:proofErr w:type="spellEnd"/>
      <w:r w:rsidRPr="00B91473">
        <w:t>" column</w:t>
      </w:r>
    </w:p>
    <w:p w14:paraId="5DE64E26" w14:textId="77777777" w:rsidR="00B91473" w:rsidRPr="00B91473" w:rsidRDefault="00B91473" w:rsidP="00B91473">
      <w:pPr>
        <w:numPr>
          <w:ilvl w:val="1"/>
          <w:numId w:val="18"/>
        </w:numPr>
      </w:pPr>
      <w:r w:rsidRPr="00B91473">
        <w:t>A "description" column</w:t>
      </w:r>
    </w:p>
    <w:p w14:paraId="6750E23E" w14:textId="77777777" w:rsidR="00B91473" w:rsidRPr="00B91473" w:rsidRDefault="00B91473" w:rsidP="00B91473">
      <w:pPr>
        <w:numPr>
          <w:ilvl w:val="1"/>
          <w:numId w:val="18"/>
        </w:numPr>
      </w:pPr>
      <w:r w:rsidRPr="00B91473">
        <w:t>A "goal" column that is a float data type</w:t>
      </w:r>
    </w:p>
    <w:p w14:paraId="25044795" w14:textId="77777777" w:rsidR="00B91473" w:rsidRPr="00B91473" w:rsidRDefault="00B91473" w:rsidP="00B91473">
      <w:pPr>
        <w:numPr>
          <w:ilvl w:val="1"/>
          <w:numId w:val="18"/>
        </w:numPr>
      </w:pPr>
      <w:r w:rsidRPr="00B91473">
        <w:t>A "pledged" column that is a float data type</w:t>
      </w:r>
    </w:p>
    <w:p w14:paraId="303AD78D" w14:textId="77777777" w:rsidR="00B91473" w:rsidRPr="00B91473" w:rsidRDefault="00B91473" w:rsidP="00B91473">
      <w:pPr>
        <w:numPr>
          <w:ilvl w:val="1"/>
          <w:numId w:val="18"/>
        </w:numPr>
      </w:pPr>
      <w:r w:rsidRPr="00B91473">
        <w:t>An "outcome" column</w:t>
      </w:r>
    </w:p>
    <w:p w14:paraId="5C6C0D72" w14:textId="77777777" w:rsidR="00B91473" w:rsidRPr="00B91473" w:rsidRDefault="00B91473" w:rsidP="00B91473">
      <w:pPr>
        <w:numPr>
          <w:ilvl w:val="1"/>
          <w:numId w:val="18"/>
        </w:numPr>
      </w:pPr>
      <w:r w:rsidRPr="00B91473">
        <w:t>A "</w:t>
      </w:r>
      <w:proofErr w:type="spellStart"/>
      <w:r w:rsidRPr="00B91473">
        <w:t>backers_count</w:t>
      </w:r>
      <w:proofErr w:type="spellEnd"/>
      <w:r w:rsidRPr="00B91473">
        <w:t>" column</w:t>
      </w:r>
    </w:p>
    <w:p w14:paraId="384CA45C" w14:textId="77777777" w:rsidR="00B91473" w:rsidRPr="00B91473" w:rsidRDefault="00B91473" w:rsidP="00B91473">
      <w:pPr>
        <w:numPr>
          <w:ilvl w:val="1"/>
          <w:numId w:val="18"/>
        </w:numPr>
      </w:pPr>
      <w:r w:rsidRPr="00B91473">
        <w:t>A "country" column</w:t>
      </w:r>
    </w:p>
    <w:p w14:paraId="6F4A1E02" w14:textId="77777777" w:rsidR="00B91473" w:rsidRPr="00B91473" w:rsidRDefault="00B91473" w:rsidP="00B91473">
      <w:pPr>
        <w:numPr>
          <w:ilvl w:val="1"/>
          <w:numId w:val="18"/>
        </w:numPr>
      </w:pPr>
      <w:r w:rsidRPr="00B91473">
        <w:t>A "currency" column</w:t>
      </w:r>
    </w:p>
    <w:p w14:paraId="096E2299" w14:textId="77777777" w:rsidR="00B91473" w:rsidRPr="00B91473" w:rsidRDefault="00B91473" w:rsidP="00B91473">
      <w:pPr>
        <w:numPr>
          <w:ilvl w:val="1"/>
          <w:numId w:val="18"/>
        </w:numPr>
      </w:pPr>
      <w:r w:rsidRPr="00B91473">
        <w:t>A "</w:t>
      </w:r>
      <w:proofErr w:type="spellStart"/>
      <w:r w:rsidRPr="00B91473">
        <w:t>launch_date</w:t>
      </w:r>
      <w:proofErr w:type="spellEnd"/>
      <w:r w:rsidRPr="00B91473">
        <w:t>" with the time formatted as "YYYY-MM-DD"</w:t>
      </w:r>
    </w:p>
    <w:p w14:paraId="61320266" w14:textId="77777777" w:rsidR="00B91473" w:rsidRPr="00B91473" w:rsidRDefault="00B91473" w:rsidP="00B91473">
      <w:pPr>
        <w:numPr>
          <w:ilvl w:val="1"/>
          <w:numId w:val="18"/>
        </w:numPr>
      </w:pPr>
      <w:r w:rsidRPr="00B91473">
        <w:t>An "</w:t>
      </w:r>
      <w:proofErr w:type="spellStart"/>
      <w:r w:rsidRPr="00B91473">
        <w:t>end_date</w:t>
      </w:r>
      <w:proofErr w:type="spellEnd"/>
      <w:r w:rsidRPr="00B91473">
        <w:t>" with the time formatted as "YYYY-MM-DD"</w:t>
      </w:r>
    </w:p>
    <w:p w14:paraId="5692F372" w14:textId="77777777" w:rsidR="00B91473" w:rsidRPr="00B91473" w:rsidRDefault="00B91473" w:rsidP="00B91473">
      <w:pPr>
        <w:numPr>
          <w:ilvl w:val="1"/>
          <w:numId w:val="18"/>
        </w:numPr>
      </w:pPr>
      <w:r w:rsidRPr="00B91473">
        <w:t>A "</w:t>
      </w:r>
      <w:proofErr w:type="spellStart"/>
      <w:r w:rsidRPr="00B91473">
        <w:t>category_id</w:t>
      </w:r>
      <w:proofErr w:type="spellEnd"/>
      <w:r w:rsidRPr="00B91473">
        <w:t>" column that contains the unique identification numbers matching those in the "</w:t>
      </w:r>
      <w:proofErr w:type="spellStart"/>
      <w:r w:rsidRPr="00B91473">
        <w:t>category_id</w:t>
      </w:r>
      <w:proofErr w:type="spellEnd"/>
      <w:r w:rsidRPr="00B91473">
        <w:t>" column of the category DataFrame</w:t>
      </w:r>
    </w:p>
    <w:p w14:paraId="5E9247EF" w14:textId="77777777" w:rsidR="00B91473" w:rsidRPr="00B91473" w:rsidRDefault="00B91473" w:rsidP="00B91473">
      <w:pPr>
        <w:numPr>
          <w:ilvl w:val="1"/>
          <w:numId w:val="18"/>
        </w:numPr>
      </w:pPr>
      <w:r w:rsidRPr="00B91473">
        <w:t>A "</w:t>
      </w:r>
      <w:proofErr w:type="spellStart"/>
      <w:r w:rsidRPr="00B91473">
        <w:t>subcategory_id</w:t>
      </w:r>
      <w:proofErr w:type="spellEnd"/>
      <w:r w:rsidRPr="00B91473">
        <w:t>" column that contains the unique identification numbers matching those in the "</w:t>
      </w:r>
      <w:proofErr w:type="spellStart"/>
      <w:r w:rsidRPr="00B91473">
        <w:t>subcategory_id</w:t>
      </w:r>
      <w:proofErr w:type="spellEnd"/>
      <w:r w:rsidRPr="00B91473">
        <w:t>" column of the subcategory DataFrame</w:t>
      </w:r>
    </w:p>
    <w:p w14:paraId="2CDE8EC4" w14:textId="77777777" w:rsidR="00B91473" w:rsidRPr="00B91473" w:rsidRDefault="00B91473" w:rsidP="00B91473">
      <w:pPr>
        <w:numPr>
          <w:ilvl w:val="0"/>
          <w:numId w:val="18"/>
        </w:numPr>
      </w:pPr>
      <w:r w:rsidRPr="00B91473">
        <w:t>The campaign DataFrame is exported as campaign.csv (5 points)</w:t>
      </w:r>
    </w:p>
    <w:p w14:paraId="7117C11A" w14:textId="77777777" w:rsidR="00B91473" w:rsidRPr="00B91473" w:rsidRDefault="00B91473" w:rsidP="00B91473">
      <w:pPr>
        <w:ind w:left="0" w:firstLine="0"/>
        <w:rPr>
          <w:b/>
          <w:bCs/>
        </w:rPr>
      </w:pPr>
      <w:r w:rsidRPr="00B91473">
        <w:rPr>
          <w:b/>
          <w:bCs/>
        </w:rPr>
        <w:t>A Contacts DataFrame is Created (15 points)</w:t>
      </w:r>
    </w:p>
    <w:p w14:paraId="375802B9" w14:textId="77777777" w:rsidR="00B91473" w:rsidRPr="00B91473" w:rsidRDefault="00B91473" w:rsidP="00B91473">
      <w:pPr>
        <w:numPr>
          <w:ilvl w:val="0"/>
          <w:numId w:val="19"/>
        </w:numPr>
      </w:pPr>
      <w:r w:rsidRPr="00B91473">
        <w:t>The DataFrame has the following columns: (10 points)</w:t>
      </w:r>
    </w:p>
    <w:p w14:paraId="466D4BD9" w14:textId="77777777" w:rsidR="00B91473" w:rsidRPr="00B91473" w:rsidRDefault="00B91473" w:rsidP="00B91473">
      <w:pPr>
        <w:numPr>
          <w:ilvl w:val="1"/>
          <w:numId w:val="19"/>
        </w:numPr>
      </w:pPr>
      <w:r w:rsidRPr="00B91473">
        <w:t>A "</w:t>
      </w:r>
      <w:proofErr w:type="spellStart"/>
      <w:r w:rsidRPr="00B91473">
        <w:t>contact_id</w:t>
      </w:r>
      <w:proofErr w:type="spellEnd"/>
      <w:r w:rsidRPr="00B91473">
        <w:t>" column</w:t>
      </w:r>
    </w:p>
    <w:p w14:paraId="6A039919" w14:textId="77777777" w:rsidR="00B91473" w:rsidRPr="00B91473" w:rsidRDefault="00B91473" w:rsidP="00B91473">
      <w:pPr>
        <w:numPr>
          <w:ilvl w:val="1"/>
          <w:numId w:val="19"/>
        </w:numPr>
      </w:pPr>
      <w:r w:rsidRPr="00B91473">
        <w:t>A "</w:t>
      </w:r>
      <w:proofErr w:type="spellStart"/>
      <w:r w:rsidRPr="00B91473">
        <w:t>first_name</w:t>
      </w:r>
      <w:proofErr w:type="spellEnd"/>
      <w:r w:rsidRPr="00B91473">
        <w:t>" column</w:t>
      </w:r>
    </w:p>
    <w:p w14:paraId="2715490C" w14:textId="77777777" w:rsidR="00B91473" w:rsidRPr="00B91473" w:rsidRDefault="00B91473" w:rsidP="00B91473">
      <w:pPr>
        <w:numPr>
          <w:ilvl w:val="1"/>
          <w:numId w:val="19"/>
        </w:numPr>
      </w:pPr>
      <w:r w:rsidRPr="00B91473">
        <w:t>A "</w:t>
      </w:r>
      <w:proofErr w:type="spellStart"/>
      <w:r w:rsidRPr="00B91473">
        <w:t>last_name</w:t>
      </w:r>
      <w:proofErr w:type="spellEnd"/>
      <w:r w:rsidRPr="00B91473">
        <w:t>" column</w:t>
      </w:r>
    </w:p>
    <w:p w14:paraId="76A01996" w14:textId="77777777" w:rsidR="00B91473" w:rsidRPr="00B91473" w:rsidRDefault="00B91473" w:rsidP="00B91473">
      <w:pPr>
        <w:numPr>
          <w:ilvl w:val="1"/>
          <w:numId w:val="19"/>
        </w:numPr>
      </w:pPr>
      <w:r w:rsidRPr="00B91473">
        <w:t>An "email" column</w:t>
      </w:r>
    </w:p>
    <w:p w14:paraId="77029396" w14:textId="77777777" w:rsidR="00B91473" w:rsidRPr="00B91473" w:rsidRDefault="00B91473" w:rsidP="00B91473">
      <w:pPr>
        <w:numPr>
          <w:ilvl w:val="0"/>
          <w:numId w:val="19"/>
        </w:numPr>
      </w:pPr>
      <w:r w:rsidRPr="00B91473">
        <w:t xml:space="preserve">The contacts DataFrame </w:t>
      </w:r>
      <w:proofErr w:type="gramStart"/>
      <w:r w:rsidRPr="00B91473">
        <w:t>is</w:t>
      </w:r>
      <w:proofErr w:type="gramEnd"/>
      <w:r w:rsidRPr="00B91473">
        <w:t xml:space="preserve"> exported as contacts.csv (5 points)</w:t>
      </w:r>
    </w:p>
    <w:p w14:paraId="38E4EAB0" w14:textId="77777777" w:rsidR="00B91473" w:rsidRPr="00B91473" w:rsidRDefault="00B91473" w:rsidP="00B91473">
      <w:pPr>
        <w:ind w:left="0" w:firstLine="0"/>
        <w:rPr>
          <w:b/>
          <w:bCs/>
        </w:rPr>
      </w:pPr>
      <w:r w:rsidRPr="00B91473">
        <w:rPr>
          <w:b/>
          <w:bCs/>
        </w:rPr>
        <w:t>A Crowdfunding Database is Created (25 points)</w:t>
      </w:r>
    </w:p>
    <w:p w14:paraId="410C2BE4" w14:textId="77777777" w:rsidR="00B91473" w:rsidRPr="00B91473" w:rsidRDefault="00B91473" w:rsidP="00B91473">
      <w:pPr>
        <w:numPr>
          <w:ilvl w:val="0"/>
          <w:numId w:val="20"/>
        </w:numPr>
      </w:pPr>
      <w:r w:rsidRPr="00B91473">
        <w:t>A database schema labelled, </w:t>
      </w:r>
      <w:proofErr w:type="spellStart"/>
      <w:r w:rsidRPr="00B91473">
        <w:t>crowdfunding_db_schema.sql</w:t>
      </w:r>
      <w:proofErr w:type="spellEnd"/>
      <w:r w:rsidRPr="00B91473">
        <w:t> is created (5 points)</w:t>
      </w:r>
    </w:p>
    <w:p w14:paraId="0AFCAE63" w14:textId="77777777" w:rsidR="00B91473" w:rsidRPr="00B91473" w:rsidRDefault="00B91473" w:rsidP="00B91473">
      <w:pPr>
        <w:numPr>
          <w:ilvl w:val="0"/>
          <w:numId w:val="20"/>
        </w:numPr>
      </w:pPr>
      <w:r w:rsidRPr="00B91473">
        <w:lastRenderedPageBreak/>
        <w:t>A </w:t>
      </w:r>
      <w:proofErr w:type="spellStart"/>
      <w:r w:rsidRPr="00B91473">
        <w:t>crowdfunding_db</w:t>
      </w:r>
      <w:proofErr w:type="spellEnd"/>
      <w:r w:rsidRPr="00B91473">
        <w:t> is created using the </w:t>
      </w:r>
      <w:proofErr w:type="spellStart"/>
      <w:r w:rsidRPr="00B91473">
        <w:t>crowdfunding_db_schema.sql</w:t>
      </w:r>
      <w:proofErr w:type="spellEnd"/>
      <w:r w:rsidRPr="00B91473">
        <w:t> file (5 points)</w:t>
      </w:r>
    </w:p>
    <w:p w14:paraId="1ABAB64D" w14:textId="77777777" w:rsidR="00B91473" w:rsidRPr="00B91473" w:rsidRDefault="00B91473" w:rsidP="00B91473">
      <w:pPr>
        <w:numPr>
          <w:ilvl w:val="0"/>
          <w:numId w:val="20"/>
        </w:numPr>
      </w:pPr>
      <w:r w:rsidRPr="00B91473">
        <w:t>The database has the appropriate primary and foreign keys and relationships (5 points)</w:t>
      </w:r>
    </w:p>
    <w:p w14:paraId="07F07381" w14:textId="77777777" w:rsidR="00B91473" w:rsidRPr="00B91473" w:rsidRDefault="00B91473" w:rsidP="00B91473">
      <w:pPr>
        <w:numPr>
          <w:ilvl w:val="0"/>
          <w:numId w:val="20"/>
        </w:numPr>
      </w:pPr>
      <w:r w:rsidRPr="00B91473">
        <w:t>Each CSV file is imported into the appropriate table without errors (5 points)</w:t>
      </w:r>
    </w:p>
    <w:p w14:paraId="2E8BD2F0" w14:textId="77777777" w:rsidR="00B91473" w:rsidRPr="00B91473" w:rsidRDefault="00B91473" w:rsidP="00B91473">
      <w:pPr>
        <w:numPr>
          <w:ilvl w:val="0"/>
          <w:numId w:val="20"/>
        </w:numPr>
      </w:pPr>
      <w:r w:rsidRPr="00B91473">
        <w:t>The data from each table is displayed using a SELECT * statement (5 points)</w:t>
      </w:r>
    </w:p>
    <w:p w14:paraId="45280812" w14:textId="77777777" w:rsidR="00B91473" w:rsidRPr="00B91473" w:rsidRDefault="00B91473" w:rsidP="00B91473">
      <w:pPr>
        <w:ind w:left="0" w:firstLine="0"/>
      </w:pPr>
      <w:r w:rsidRPr="00B91473">
        <w:t>This project will be evaluated against the requirements and assigned a grade according to the following table:</w:t>
      </w:r>
    </w:p>
    <w:p w14:paraId="2F30AE8A" w14:textId="77777777" w:rsidR="006E4BE3" w:rsidRPr="005761ED" w:rsidRDefault="006E4BE3" w:rsidP="005761ED">
      <w:pPr>
        <w:ind w:left="0" w:firstLine="0"/>
      </w:pPr>
    </w:p>
    <w:sectPr w:rsidR="006E4BE3" w:rsidRPr="005761E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E3251"/>
    <w:multiLevelType w:val="multilevel"/>
    <w:tmpl w:val="136C6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B428FB"/>
    <w:multiLevelType w:val="multilevel"/>
    <w:tmpl w:val="DAA699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F4506C5"/>
    <w:multiLevelType w:val="multilevel"/>
    <w:tmpl w:val="A78663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7351EB"/>
    <w:multiLevelType w:val="multilevel"/>
    <w:tmpl w:val="EA9C17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7247A82"/>
    <w:multiLevelType w:val="multilevel"/>
    <w:tmpl w:val="19F08E32"/>
    <w:styleLink w:val="IndentStyle"/>
    <w:lvl w:ilvl="0">
      <w:start w:val="1"/>
      <w:numFmt w:val="bullet"/>
      <w:lvlText w:val=""/>
      <w:lvlJc w:val="left"/>
      <w:pPr>
        <w:ind w:left="425" w:hanging="425"/>
      </w:pPr>
      <w:rPr>
        <w:rFonts w:ascii="Wingdings 2" w:hAnsi="Wingdings 2" w:cs="Times New Roman" w:hint="default"/>
        <w:color w:val="auto"/>
        <w:sz w:val="36"/>
      </w:rPr>
    </w:lvl>
    <w:lvl w:ilvl="1">
      <w:start w:val="1"/>
      <w:numFmt w:val="bullet"/>
      <w:lvlText w:val=""/>
      <w:lvlJc w:val="left"/>
      <w:pPr>
        <w:ind w:left="851" w:hanging="426"/>
      </w:pPr>
      <w:rPr>
        <w:rFonts w:ascii="Wingdings 2" w:hAnsi="Wingdings 2" w:hint="default"/>
        <w:color w:val="auto"/>
        <w:sz w:val="36"/>
      </w:rPr>
    </w:lvl>
    <w:lvl w:ilvl="2">
      <w:start w:val="1"/>
      <w:numFmt w:val="bullet"/>
      <w:lvlText w:val=""/>
      <w:lvlJc w:val="left"/>
      <w:pPr>
        <w:ind w:left="1276" w:hanging="425"/>
      </w:pPr>
      <w:rPr>
        <w:rFonts w:ascii="Wingdings 2" w:hAnsi="Wingdings 2" w:hint="default"/>
        <w:color w:val="auto"/>
        <w:sz w:val="36"/>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8081A91"/>
    <w:multiLevelType w:val="multilevel"/>
    <w:tmpl w:val="C29A49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712150E"/>
    <w:multiLevelType w:val="multilevel"/>
    <w:tmpl w:val="BEDA69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7954906"/>
    <w:multiLevelType w:val="multilevel"/>
    <w:tmpl w:val="3D2C27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98F09E9"/>
    <w:multiLevelType w:val="multilevel"/>
    <w:tmpl w:val="B49421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BE91D0B"/>
    <w:multiLevelType w:val="multilevel"/>
    <w:tmpl w:val="F22636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0CC63C3"/>
    <w:multiLevelType w:val="multilevel"/>
    <w:tmpl w:val="15ACB6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0F20F0E"/>
    <w:multiLevelType w:val="multilevel"/>
    <w:tmpl w:val="0C09001D"/>
    <w:styleLink w:val="Numbers"/>
    <w:lvl w:ilvl="0">
      <w:start w:val="1"/>
      <w:numFmt w:val="decimal"/>
      <w:lvlText w:val="%1)"/>
      <w:lvlJc w:val="left"/>
      <w:pPr>
        <w:ind w:left="360" w:hanging="360"/>
      </w:pPr>
      <w:rPr>
        <w:rFonts w:asciiTheme="minorHAnsi" w:hAnsiTheme="minorHAnsi"/>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252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53727E4C"/>
    <w:multiLevelType w:val="multilevel"/>
    <w:tmpl w:val="16228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DF25CCE"/>
    <w:multiLevelType w:val="multilevel"/>
    <w:tmpl w:val="2A48949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01E6EB7"/>
    <w:multiLevelType w:val="multilevel"/>
    <w:tmpl w:val="0C09001D"/>
    <w:styleLink w:val="Style1"/>
    <w:lvl w:ilvl="0">
      <w:start w:val="1"/>
      <w:numFmt w:val="bullet"/>
      <w:lvlText w:val=""/>
      <w:lvlJc w:val="left"/>
      <w:pPr>
        <w:ind w:left="360" w:hanging="360"/>
      </w:pPr>
      <w:rPr>
        <w:rFonts w:ascii="Wingdings 2" w:hAnsi="Wingdings 2" w:hint="default"/>
        <w:b/>
        <w:color w:val="aut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78BD2D2E"/>
    <w:multiLevelType w:val="multilevel"/>
    <w:tmpl w:val="FFA87B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31522134">
    <w:abstractNumId w:val="4"/>
  </w:num>
  <w:num w:numId="2" w16cid:durableId="493959753">
    <w:abstractNumId w:val="4"/>
  </w:num>
  <w:num w:numId="3" w16cid:durableId="1017316216">
    <w:abstractNumId w:val="4"/>
  </w:num>
  <w:num w:numId="4" w16cid:durableId="1999992336">
    <w:abstractNumId w:val="4"/>
  </w:num>
  <w:num w:numId="5" w16cid:durableId="303120471">
    <w:abstractNumId w:val="14"/>
  </w:num>
  <w:num w:numId="6" w16cid:durableId="387459065">
    <w:abstractNumId w:val="4"/>
  </w:num>
  <w:num w:numId="7" w16cid:durableId="1853640139">
    <w:abstractNumId w:val="11"/>
  </w:num>
  <w:num w:numId="8" w16cid:durableId="527446923">
    <w:abstractNumId w:val="9"/>
  </w:num>
  <w:num w:numId="9" w16cid:durableId="132526673">
    <w:abstractNumId w:val="6"/>
  </w:num>
  <w:num w:numId="10" w16cid:durableId="180124499">
    <w:abstractNumId w:val="15"/>
  </w:num>
  <w:num w:numId="11" w16cid:durableId="1522738173">
    <w:abstractNumId w:val="1"/>
  </w:num>
  <w:num w:numId="12" w16cid:durableId="1849710730">
    <w:abstractNumId w:val="10"/>
  </w:num>
  <w:num w:numId="13" w16cid:durableId="1393457964">
    <w:abstractNumId w:val="13"/>
  </w:num>
  <w:num w:numId="14" w16cid:durableId="227035128">
    <w:abstractNumId w:val="7"/>
  </w:num>
  <w:num w:numId="15" w16cid:durableId="267351323">
    <w:abstractNumId w:val="8"/>
  </w:num>
  <w:num w:numId="16" w16cid:durableId="1224029691">
    <w:abstractNumId w:val="12"/>
  </w:num>
  <w:num w:numId="17" w16cid:durableId="1917284483">
    <w:abstractNumId w:val="2"/>
  </w:num>
  <w:num w:numId="18" w16cid:durableId="2038769583">
    <w:abstractNumId w:val="3"/>
  </w:num>
  <w:num w:numId="19" w16cid:durableId="441196168">
    <w:abstractNumId w:val="5"/>
  </w:num>
  <w:num w:numId="20" w16cid:durableId="61178825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xMzMxMTU2NDAyNrBU0lEKTi0uzszPAykwqgUAS9bo0CwAAAA="/>
  </w:docVars>
  <w:rsids>
    <w:rsidRoot w:val="00B91473"/>
    <w:rsid w:val="00144BDC"/>
    <w:rsid w:val="001A77C7"/>
    <w:rsid w:val="005761ED"/>
    <w:rsid w:val="006E4BE3"/>
    <w:rsid w:val="00785F50"/>
    <w:rsid w:val="00A964BE"/>
    <w:rsid w:val="00B91473"/>
    <w:rsid w:val="00BA47AA"/>
    <w:rsid w:val="00D244C0"/>
    <w:rsid w:val="00D4799E"/>
    <w:rsid w:val="00E61E92"/>
    <w:rsid w:val="00E910E3"/>
    <w:rsid w:val="00EA5A92"/>
    <w:rsid w:val="00FB6A5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E3C7BDD"/>
  <w15:chartTrackingRefBased/>
  <w15:docId w15:val="{01B5C089-139F-48BA-B173-ACB39C5860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AU" w:eastAsia="en-US" w:bidi="ar-SA"/>
        <w14:ligatures w14:val="standardContextual"/>
      </w:rPr>
    </w:rPrDefault>
    <w:pPrDefault>
      <w:pPr>
        <w:spacing w:after="120" w:line="264" w:lineRule="auto"/>
        <w:ind w:left="850" w:hanging="425"/>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47AA"/>
  </w:style>
  <w:style w:type="paragraph" w:styleId="Heading1">
    <w:name w:val="heading 1"/>
    <w:basedOn w:val="Normal"/>
    <w:next w:val="Normal"/>
    <w:link w:val="Heading1Char"/>
    <w:uiPriority w:val="9"/>
    <w:qFormat/>
    <w:rsid w:val="00B9147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B9147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B9147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B9147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9147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9147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9147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9147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9147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IndentStyle">
    <w:name w:val="Indent Style"/>
    <w:uiPriority w:val="99"/>
    <w:rsid w:val="00BA47AA"/>
    <w:pPr>
      <w:numPr>
        <w:numId w:val="1"/>
      </w:numPr>
    </w:pPr>
  </w:style>
  <w:style w:type="numbering" w:customStyle="1" w:styleId="Style1">
    <w:name w:val="Style1"/>
    <w:uiPriority w:val="99"/>
    <w:rsid w:val="00D244C0"/>
    <w:pPr>
      <w:numPr>
        <w:numId w:val="5"/>
      </w:numPr>
    </w:pPr>
  </w:style>
  <w:style w:type="numbering" w:customStyle="1" w:styleId="Numbers">
    <w:name w:val="Numbers"/>
    <w:uiPriority w:val="99"/>
    <w:rsid w:val="00D4799E"/>
    <w:pPr>
      <w:numPr>
        <w:numId w:val="7"/>
      </w:numPr>
    </w:pPr>
  </w:style>
  <w:style w:type="character" w:customStyle="1" w:styleId="Heading1Char">
    <w:name w:val="Heading 1 Char"/>
    <w:basedOn w:val="DefaultParagraphFont"/>
    <w:link w:val="Heading1"/>
    <w:uiPriority w:val="9"/>
    <w:rsid w:val="00B9147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B9147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B9147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9147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9147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9147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9147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9147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91473"/>
    <w:rPr>
      <w:rFonts w:eastAsiaTheme="majorEastAsia" w:cstheme="majorBidi"/>
      <w:color w:val="272727" w:themeColor="text1" w:themeTint="D8"/>
    </w:rPr>
  </w:style>
  <w:style w:type="paragraph" w:styleId="Title">
    <w:name w:val="Title"/>
    <w:basedOn w:val="Normal"/>
    <w:next w:val="Normal"/>
    <w:link w:val="TitleChar"/>
    <w:uiPriority w:val="10"/>
    <w:qFormat/>
    <w:rsid w:val="00B9147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9147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91473"/>
    <w:pPr>
      <w:numPr>
        <w:ilvl w:val="1"/>
      </w:numPr>
      <w:spacing w:after="160"/>
      <w:ind w:left="850" w:hanging="425"/>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9147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91473"/>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B91473"/>
    <w:rPr>
      <w:i/>
      <w:iCs/>
      <w:color w:val="404040" w:themeColor="text1" w:themeTint="BF"/>
    </w:rPr>
  </w:style>
  <w:style w:type="paragraph" w:styleId="ListParagraph">
    <w:name w:val="List Paragraph"/>
    <w:basedOn w:val="Normal"/>
    <w:uiPriority w:val="34"/>
    <w:qFormat/>
    <w:rsid w:val="00B91473"/>
    <w:pPr>
      <w:ind w:left="720"/>
      <w:contextualSpacing/>
    </w:pPr>
  </w:style>
  <w:style w:type="character" w:styleId="IntenseEmphasis">
    <w:name w:val="Intense Emphasis"/>
    <w:basedOn w:val="DefaultParagraphFont"/>
    <w:uiPriority w:val="21"/>
    <w:qFormat/>
    <w:rsid w:val="00B91473"/>
    <w:rPr>
      <w:i/>
      <w:iCs/>
      <w:color w:val="0F4761" w:themeColor="accent1" w:themeShade="BF"/>
    </w:rPr>
  </w:style>
  <w:style w:type="paragraph" w:styleId="IntenseQuote">
    <w:name w:val="Intense Quote"/>
    <w:basedOn w:val="Normal"/>
    <w:next w:val="Normal"/>
    <w:link w:val="IntenseQuoteChar"/>
    <w:uiPriority w:val="30"/>
    <w:qFormat/>
    <w:rsid w:val="00B9147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91473"/>
    <w:rPr>
      <w:i/>
      <w:iCs/>
      <w:color w:val="0F4761" w:themeColor="accent1" w:themeShade="BF"/>
    </w:rPr>
  </w:style>
  <w:style w:type="character" w:styleId="IntenseReference">
    <w:name w:val="Intense Reference"/>
    <w:basedOn w:val="DefaultParagraphFont"/>
    <w:uiPriority w:val="32"/>
    <w:qFormat/>
    <w:rsid w:val="00B91473"/>
    <w:rPr>
      <w:b/>
      <w:bCs/>
      <w:smallCaps/>
      <w:color w:val="0F4761" w:themeColor="accent1" w:themeShade="BF"/>
      <w:spacing w:val="5"/>
    </w:rPr>
  </w:style>
  <w:style w:type="character" w:styleId="Hyperlink">
    <w:name w:val="Hyperlink"/>
    <w:basedOn w:val="DefaultParagraphFont"/>
    <w:uiPriority w:val="99"/>
    <w:unhideWhenUsed/>
    <w:rsid w:val="00B91473"/>
    <w:rPr>
      <w:color w:val="467886" w:themeColor="hyperlink"/>
      <w:u w:val="single"/>
    </w:rPr>
  </w:style>
  <w:style w:type="character" w:styleId="UnresolvedMention">
    <w:name w:val="Unresolved Mention"/>
    <w:basedOn w:val="DefaultParagraphFont"/>
    <w:uiPriority w:val="99"/>
    <w:semiHidden/>
    <w:unhideWhenUsed/>
    <w:rsid w:val="00B914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6010546">
      <w:bodyDiv w:val="1"/>
      <w:marLeft w:val="0"/>
      <w:marRight w:val="0"/>
      <w:marTop w:val="0"/>
      <w:marBottom w:val="0"/>
      <w:divBdr>
        <w:top w:val="none" w:sz="0" w:space="0" w:color="auto"/>
        <w:left w:val="none" w:sz="0" w:space="0" w:color="auto"/>
        <w:bottom w:val="none" w:sz="0" w:space="0" w:color="auto"/>
        <w:right w:val="none" w:sz="0" w:space="0" w:color="auto"/>
      </w:divBdr>
      <w:divsChild>
        <w:div w:id="184373105">
          <w:marLeft w:val="0"/>
          <w:marRight w:val="0"/>
          <w:marTop w:val="0"/>
          <w:marBottom w:val="360"/>
          <w:divBdr>
            <w:top w:val="none" w:sz="0" w:space="0" w:color="auto"/>
            <w:left w:val="none" w:sz="0" w:space="0" w:color="auto"/>
            <w:bottom w:val="none" w:sz="0" w:space="0" w:color="auto"/>
            <w:right w:val="none" w:sz="0" w:space="0" w:color="auto"/>
          </w:divBdr>
          <w:divsChild>
            <w:div w:id="408887408">
              <w:marLeft w:val="0"/>
              <w:marRight w:val="0"/>
              <w:marTop w:val="0"/>
              <w:marBottom w:val="0"/>
              <w:divBdr>
                <w:top w:val="none" w:sz="0" w:space="0" w:color="auto"/>
                <w:left w:val="none" w:sz="0" w:space="0" w:color="auto"/>
                <w:bottom w:val="none" w:sz="0" w:space="0" w:color="auto"/>
                <w:right w:val="none" w:sz="0" w:space="0" w:color="auto"/>
              </w:divBdr>
            </w:div>
            <w:div w:id="2012877705">
              <w:marLeft w:val="0"/>
              <w:marRight w:val="0"/>
              <w:marTop w:val="0"/>
              <w:marBottom w:val="0"/>
              <w:divBdr>
                <w:top w:val="none" w:sz="0" w:space="0" w:color="auto"/>
                <w:left w:val="none" w:sz="0" w:space="0" w:color="auto"/>
                <w:bottom w:val="none" w:sz="0" w:space="0" w:color="auto"/>
                <w:right w:val="none" w:sz="0" w:space="0" w:color="auto"/>
              </w:divBdr>
            </w:div>
          </w:divsChild>
        </w:div>
        <w:div w:id="1812019927">
          <w:marLeft w:val="0"/>
          <w:marRight w:val="0"/>
          <w:marTop w:val="0"/>
          <w:marBottom w:val="0"/>
          <w:divBdr>
            <w:top w:val="none" w:sz="0" w:space="0" w:color="auto"/>
            <w:left w:val="none" w:sz="0" w:space="0" w:color="auto"/>
            <w:bottom w:val="none" w:sz="0" w:space="0" w:color="auto"/>
            <w:right w:val="none" w:sz="0" w:space="0" w:color="auto"/>
          </w:divBdr>
          <w:divsChild>
            <w:div w:id="226301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hyperlink" Target="https://static.bc-edx.com/data/dla-1-2/m13/lms/starter/Starter_Files.zip"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9</Pages>
  <Words>1578</Words>
  <Characters>8522</Characters>
  <Application>Microsoft Office Word</Application>
  <DocSecurity>0</DocSecurity>
  <Lines>204</Lines>
  <Paragraphs>132</Paragraphs>
  <ScaleCrop>false</ScaleCrop>
  <Company/>
  <LinksUpToDate>false</LinksUpToDate>
  <CharactersWithSpaces>9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emy Hooper</dc:creator>
  <cp:keywords/>
  <dc:description/>
  <cp:lastModifiedBy>Jeremy Hooper</cp:lastModifiedBy>
  <cp:revision>1</cp:revision>
  <dcterms:created xsi:type="dcterms:W3CDTF">2024-02-13T19:35:00Z</dcterms:created>
  <dcterms:modified xsi:type="dcterms:W3CDTF">2024-02-13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275ddb1-ebeb-4035-96d7-4235984750c6</vt:lpwstr>
  </property>
</Properties>
</file>